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623BF" w14:textId="77777777" w:rsidR="005A764B" w:rsidRPr="00D03B90" w:rsidRDefault="005A764B" w:rsidP="005A764B">
      <w:pPr>
        <w:tabs>
          <w:tab w:val="left" w:pos="6090"/>
        </w:tabs>
        <w:jc w:val="center"/>
        <w:rPr>
          <w:rFonts w:ascii="Montserrat" w:hAnsi="Montserrat"/>
          <w:b/>
          <w:sz w:val="36"/>
          <w:szCs w:val="36"/>
        </w:rPr>
      </w:pPr>
      <w:r w:rsidRPr="00D03B90">
        <w:rPr>
          <w:rFonts w:ascii="Montserrat" w:hAnsi="Montserrat"/>
          <w:b/>
          <w:sz w:val="36"/>
          <w:szCs w:val="36"/>
        </w:rPr>
        <w:t>FSF Inspection Form</w:t>
      </w:r>
    </w:p>
    <w:p w14:paraId="57861314" w14:textId="77777777" w:rsidR="005A764B" w:rsidRPr="00D03B90" w:rsidRDefault="005A764B" w:rsidP="005A764B">
      <w:pPr>
        <w:tabs>
          <w:tab w:val="left" w:pos="6090"/>
        </w:tabs>
        <w:rPr>
          <w:rFonts w:ascii="Montserrat" w:hAnsi="Montserrat"/>
          <w:szCs w:val="24"/>
        </w:rPr>
      </w:pPr>
    </w:p>
    <w:p w14:paraId="4D96C50D" w14:textId="51AD6A45" w:rsidR="005A764B" w:rsidRPr="00D03B90" w:rsidRDefault="005A764B" w:rsidP="005A764B">
      <w:pPr>
        <w:tabs>
          <w:tab w:val="left" w:pos="2880"/>
          <w:tab w:val="left" w:pos="504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 xml:space="preserve">Permit Number F </w:t>
      </w:r>
      <w:r w:rsidR="00066505">
        <w:rPr>
          <w:rFonts w:ascii="Montserrat" w:hAnsi="Montserrat"/>
          <w:szCs w:val="24"/>
        </w:rPr>
        <w:t>–</w:t>
      </w:r>
      <w:r w:rsidRPr="00D03B90">
        <w:rPr>
          <w:rFonts w:ascii="Montserrat" w:hAnsi="Montserrat"/>
          <w:szCs w:val="24"/>
        </w:rPr>
        <w:t xml:space="preserve"> 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</w:p>
    <w:p w14:paraId="2C1254F2" w14:textId="77777777" w:rsidR="005A764B" w:rsidRPr="00D03B90" w:rsidRDefault="005A764B" w:rsidP="005A764B">
      <w:pPr>
        <w:tabs>
          <w:tab w:val="left" w:pos="1980"/>
          <w:tab w:val="left" w:pos="504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4C853F" wp14:editId="2CFC2F19">
                <wp:simplePos x="0" y="0"/>
                <wp:positionH relativeFrom="column">
                  <wp:posOffset>1626870</wp:posOffset>
                </wp:positionH>
                <wp:positionV relativeFrom="paragraph">
                  <wp:posOffset>8255</wp:posOffset>
                </wp:positionV>
                <wp:extent cx="81915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9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516CAC" id="Straight Connector 7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8.1pt,.65pt" to="192.6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</w:p>
    <w:p w14:paraId="56519DDB" w14:textId="77777777" w:rsidR="005A764B" w:rsidRPr="00D03B90" w:rsidRDefault="005A764B" w:rsidP="005A764B">
      <w:pPr>
        <w:tabs>
          <w:tab w:val="left" w:pos="1980"/>
          <w:tab w:val="left" w:pos="504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Facility Name</w:t>
      </w:r>
      <w:r w:rsidRPr="00D03B90">
        <w:rPr>
          <w:rFonts w:ascii="Montserrat" w:hAnsi="Montserrat"/>
          <w:szCs w:val="24"/>
        </w:rPr>
        <w:tab/>
      </w:r>
    </w:p>
    <w:p w14:paraId="1421C183" w14:textId="77777777" w:rsidR="005A764B" w:rsidRPr="00D03B90" w:rsidRDefault="005A764B" w:rsidP="005A764B">
      <w:pPr>
        <w:tabs>
          <w:tab w:val="left" w:pos="1980"/>
          <w:tab w:val="left" w:pos="504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3B237A" wp14:editId="69CCCCA5">
                <wp:simplePos x="0" y="0"/>
                <wp:positionH relativeFrom="column">
                  <wp:posOffset>1199832</wp:posOffset>
                </wp:positionH>
                <wp:positionV relativeFrom="paragraph">
                  <wp:posOffset>635</wp:posOffset>
                </wp:positionV>
                <wp:extent cx="2528887" cy="0"/>
                <wp:effectExtent l="0" t="0" r="2413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8887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E04CC62" id="Straight Connector 8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4.45pt,.05pt" to="293.55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" strokecolor="#4a7ebb"/>
            </w:pict>
          </mc:Fallback>
        </mc:AlternateContent>
      </w:r>
    </w:p>
    <w:p w14:paraId="6E098818" w14:textId="503FDC95" w:rsidR="005A764B" w:rsidRPr="00D03B90" w:rsidRDefault="005A764B" w:rsidP="005A764B">
      <w:pPr>
        <w:tabs>
          <w:tab w:val="left" w:pos="1980"/>
          <w:tab w:val="left" w:pos="5040"/>
        </w:tabs>
        <w:spacing w:line="36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D3C129" wp14:editId="7C25A607">
                <wp:simplePos x="0" y="0"/>
                <wp:positionH relativeFrom="column">
                  <wp:posOffset>1211580</wp:posOffset>
                </wp:positionH>
                <wp:positionV relativeFrom="paragraph">
                  <wp:posOffset>191770</wp:posOffset>
                </wp:positionV>
                <wp:extent cx="2528570" cy="0"/>
                <wp:effectExtent l="0" t="0" r="2413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857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B7C55FD" id="Straight Connector 9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5.4pt,15.1pt" to="294.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" strokecolor="#4a7ebb"/>
            </w:pict>
          </mc:Fallback>
        </mc:AlternateContent>
      </w:r>
      <w:r w:rsidRPr="00D03B90">
        <w:rPr>
          <w:rFonts w:ascii="Montserrat" w:hAnsi="Montserrat"/>
          <w:szCs w:val="24"/>
        </w:rPr>
        <w:t>Facility Address</w:t>
      </w:r>
      <w:r w:rsidRPr="00D03B90">
        <w:rPr>
          <w:rFonts w:ascii="Montserrat" w:hAnsi="Montserrat"/>
          <w:szCs w:val="24"/>
        </w:rPr>
        <w:tab/>
      </w:r>
    </w:p>
    <w:p w14:paraId="7EB6E1D3" w14:textId="1B4F5E49" w:rsidR="005A764B" w:rsidRPr="00D03B90" w:rsidRDefault="005A764B" w:rsidP="005A764B">
      <w:pPr>
        <w:tabs>
          <w:tab w:val="left" w:pos="1980"/>
          <w:tab w:val="left" w:pos="2160"/>
        </w:tabs>
        <w:spacing w:line="36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ab/>
        <w:t>Kansas City, KS 661</w:t>
      </w:r>
    </w:p>
    <w:p w14:paraId="49024514" w14:textId="77777777" w:rsidR="005A764B" w:rsidRPr="00D03B90" w:rsidRDefault="005A764B" w:rsidP="005A764B">
      <w:pPr>
        <w:tabs>
          <w:tab w:val="left" w:pos="1980"/>
          <w:tab w:val="left" w:pos="207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Mailing address if different</w:t>
      </w:r>
    </w:p>
    <w:p w14:paraId="7720D99E" w14:textId="200C26C0" w:rsidR="005A764B" w:rsidRPr="00D03B90" w:rsidRDefault="005A764B" w:rsidP="005A764B">
      <w:pPr>
        <w:tabs>
          <w:tab w:val="left" w:pos="1980"/>
          <w:tab w:val="left" w:pos="207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ab/>
      </w:r>
    </w:p>
    <w:p w14:paraId="42497BEF" w14:textId="3529A073" w:rsidR="005A764B" w:rsidRPr="00D03B90" w:rsidRDefault="005A764B" w:rsidP="005A764B">
      <w:pPr>
        <w:tabs>
          <w:tab w:val="left" w:pos="1980"/>
          <w:tab w:val="left" w:pos="207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2D82FB1" wp14:editId="449FE457">
                <wp:simplePos x="0" y="0"/>
                <wp:positionH relativeFrom="column">
                  <wp:posOffset>1204468</wp:posOffset>
                </wp:positionH>
                <wp:positionV relativeFrom="paragraph">
                  <wp:posOffset>34925</wp:posOffset>
                </wp:positionV>
                <wp:extent cx="2608580" cy="0"/>
                <wp:effectExtent l="0" t="0" r="20320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858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EB797F" id="Straight Connector 39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85pt,2.75pt" to="300.2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" strokecolor="#4a7ebb"/>
            </w:pict>
          </mc:Fallback>
        </mc:AlternateConten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</w:p>
    <w:p w14:paraId="18244B48" w14:textId="77777777" w:rsidR="005A764B" w:rsidRPr="00D03B90" w:rsidRDefault="005A764B" w:rsidP="005A764B">
      <w:pPr>
        <w:tabs>
          <w:tab w:val="left" w:pos="1980"/>
          <w:tab w:val="left" w:pos="207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ab/>
      </w:r>
    </w:p>
    <w:p w14:paraId="4368B943" w14:textId="3D86DF94" w:rsidR="005A764B" w:rsidRPr="00D03B90" w:rsidRDefault="005A764B" w:rsidP="005A764B">
      <w:pPr>
        <w:tabs>
          <w:tab w:val="left" w:pos="1980"/>
          <w:tab w:val="left" w:pos="207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304A5E" wp14:editId="6C7B2D76">
                <wp:simplePos x="0" y="0"/>
                <wp:positionH relativeFrom="column">
                  <wp:posOffset>1212088</wp:posOffset>
                </wp:positionH>
                <wp:positionV relativeFrom="paragraph">
                  <wp:posOffset>9525</wp:posOffset>
                </wp:positionV>
                <wp:extent cx="2608580" cy="0"/>
                <wp:effectExtent l="0" t="0" r="20320" b="1905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85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848574" id="Straight Connector 38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45pt,.75pt" to="300.8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" strokecolor="#4472c4 [3204]" strokeweight=".5pt">
                <v:stroke joinstyle="miter"/>
              </v:line>
            </w:pict>
          </mc:Fallback>
        </mc:AlternateContent>
      </w:r>
      <w:r w:rsidRPr="00D03B90">
        <w:rPr>
          <w:rFonts w:ascii="Montserrat" w:hAnsi="Montserrat"/>
          <w:szCs w:val="24"/>
        </w:rPr>
        <w:tab/>
      </w:r>
    </w:p>
    <w:p w14:paraId="23980A58" w14:textId="77777777" w:rsidR="005A764B" w:rsidRPr="00D03B90" w:rsidRDefault="005A764B" w:rsidP="005A764B">
      <w:pPr>
        <w:tabs>
          <w:tab w:val="left" w:pos="1980"/>
          <w:tab w:val="left" w:pos="207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Contact Name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</w:p>
    <w:p w14:paraId="1AD1A4FE" w14:textId="67B600F0" w:rsidR="005A764B" w:rsidRPr="00D03B90" w:rsidRDefault="005A764B" w:rsidP="005A764B">
      <w:pPr>
        <w:tabs>
          <w:tab w:val="left" w:pos="1980"/>
          <w:tab w:val="left" w:pos="504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498558" wp14:editId="0BA69251">
                <wp:simplePos x="0" y="0"/>
                <wp:positionH relativeFrom="column">
                  <wp:posOffset>1199515</wp:posOffset>
                </wp:positionH>
                <wp:positionV relativeFrom="paragraph">
                  <wp:posOffset>1270</wp:posOffset>
                </wp:positionV>
                <wp:extent cx="2528570" cy="0"/>
                <wp:effectExtent l="0" t="0" r="2413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857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FAD4F4A" id="Straight Connector 10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4.45pt,.1pt" to="293.55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" strokecolor="#4a7ebb"/>
            </w:pict>
          </mc:Fallback>
        </mc:AlternateContent>
      </w:r>
    </w:p>
    <w:p w14:paraId="77B361A3" w14:textId="759D2225" w:rsidR="005A764B" w:rsidRPr="00D03B90" w:rsidRDefault="00066505" w:rsidP="005A764B">
      <w:pPr>
        <w:tabs>
          <w:tab w:val="left" w:pos="198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E36489" wp14:editId="628F09AE">
                <wp:simplePos x="0" y="0"/>
                <wp:positionH relativeFrom="column">
                  <wp:posOffset>1214755</wp:posOffset>
                </wp:positionH>
                <wp:positionV relativeFrom="paragraph">
                  <wp:posOffset>230505</wp:posOffset>
                </wp:positionV>
                <wp:extent cx="252857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857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818A2A1" id="Straight Connector 11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5.65pt,18.15pt" to="294.7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" strokecolor="#4a7ebb"/>
            </w:pict>
          </mc:Fallback>
        </mc:AlternateContent>
      </w:r>
      <w:r w:rsidR="005A764B"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5ED2C2" wp14:editId="081B35EB">
                <wp:simplePos x="0" y="0"/>
                <wp:positionH relativeFrom="column">
                  <wp:posOffset>4579620</wp:posOffset>
                </wp:positionH>
                <wp:positionV relativeFrom="paragraph">
                  <wp:posOffset>172086</wp:posOffset>
                </wp:positionV>
                <wp:extent cx="193357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35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DD7EB4" id="Straight Connector 1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0.6pt,13.55pt" to="512.8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5A764B" w:rsidRPr="00D03B90">
        <w:rPr>
          <w:rFonts w:ascii="Montserrat" w:hAnsi="Montserrat"/>
          <w:szCs w:val="24"/>
        </w:rPr>
        <w:t xml:space="preserve">Email </w:t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  <w:t>Phone</w:t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</w:r>
    </w:p>
    <w:p w14:paraId="4DFBCC57" w14:textId="28158F9D" w:rsidR="005A764B" w:rsidRPr="00D03B90" w:rsidRDefault="005A764B" w:rsidP="005A764B">
      <w:pPr>
        <w:tabs>
          <w:tab w:val="left" w:pos="1980"/>
          <w:tab w:val="left" w:pos="504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Facility Type (</w:t>
      </w:r>
      <w:r w:rsidR="0016297D" w:rsidRPr="00D03B90">
        <w:rPr>
          <w:rFonts w:ascii="Montserrat" w:hAnsi="Montserrat"/>
          <w:szCs w:val="24"/>
        </w:rPr>
        <w:t>check</w:t>
      </w:r>
      <w:r w:rsidRPr="00D03B90">
        <w:rPr>
          <w:rFonts w:ascii="Montserrat" w:hAnsi="Montserrat"/>
          <w:szCs w:val="24"/>
        </w:rPr>
        <w:t xml:space="preserve"> all that apply)</w:t>
      </w:r>
    </w:p>
    <w:p w14:paraId="4FDB0CDB" w14:textId="27A03E70" w:rsidR="005A764B" w:rsidRPr="00D03B90" w:rsidRDefault="005A764B" w:rsidP="005A764B">
      <w:pPr>
        <w:tabs>
          <w:tab w:val="left" w:pos="1980"/>
          <w:tab w:val="left" w:pos="5040"/>
        </w:tabs>
        <w:rPr>
          <w:rFonts w:ascii="Montserrat" w:hAnsi="Montserrat"/>
          <w:szCs w:val="24"/>
        </w:rPr>
      </w:pPr>
    </w:p>
    <w:p w14:paraId="218912F0" w14:textId="1AE3E94B" w:rsidR="005A764B" w:rsidRPr="00D03B90" w:rsidRDefault="005A764B" w:rsidP="005A764B">
      <w:pPr>
        <w:tabs>
          <w:tab w:val="left" w:pos="1980"/>
          <w:tab w:val="left" w:pos="5040"/>
        </w:tabs>
        <w:spacing w:after="240"/>
        <w:ind w:left="720"/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Bakery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F004D6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Bar or Pub with alcohol sales</w:t>
      </w:r>
      <w:r w:rsidR="00066505">
        <w:rPr>
          <w:rFonts w:ascii="Montserrat" w:hAnsi="Montserrat"/>
          <w:szCs w:val="24"/>
        </w:rPr>
        <w:t xml:space="preserve"> only</w:t>
      </w:r>
    </w:p>
    <w:p w14:paraId="21B65CD8" w14:textId="77777777" w:rsidR="000B53CD" w:rsidRDefault="00066505" w:rsidP="005A764B">
      <w:pPr>
        <w:tabs>
          <w:tab w:val="left" w:pos="1980"/>
          <w:tab w:val="left" w:pos="5040"/>
        </w:tabs>
        <w:spacing w:after="240"/>
        <w:ind w:left="720"/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 xml:space="preserve">Bar or Pub with </w:t>
      </w:r>
      <w:r>
        <w:rPr>
          <w:rFonts w:ascii="Montserrat" w:hAnsi="Montserrat"/>
          <w:szCs w:val="24"/>
        </w:rPr>
        <w:t>food prep</w:t>
      </w:r>
      <w:r w:rsidR="000B53CD">
        <w:rPr>
          <w:rFonts w:ascii="Montserrat" w:hAnsi="Montserrat"/>
          <w:szCs w:val="24"/>
        </w:rPr>
        <w:tab/>
      </w:r>
      <w:r w:rsidR="000B53CD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>Cafeteria</w:t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</w:r>
      <w:r w:rsidR="00F004D6" w:rsidRPr="00D03B90">
        <w:rPr>
          <w:rFonts w:ascii="Montserrat" w:hAnsi="Montserrat"/>
          <w:szCs w:val="24"/>
        </w:rPr>
        <w:tab/>
      </w:r>
    </w:p>
    <w:p w14:paraId="1DE95D5B" w14:textId="77777777" w:rsidR="000B53CD" w:rsidRDefault="005A764B" w:rsidP="005A764B">
      <w:pPr>
        <w:tabs>
          <w:tab w:val="left" w:pos="1980"/>
          <w:tab w:val="left" w:pos="5040"/>
        </w:tabs>
        <w:spacing w:after="240"/>
        <w:ind w:left="720"/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Care facility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b/>
          <w:bCs/>
          <w:color w:val="FF0000"/>
          <w:szCs w:val="24"/>
        </w:rPr>
        <w:t>Coffee shop – no food</w:t>
      </w:r>
      <w:r w:rsidRPr="00D03B90">
        <w:rPr>
          <w:rFonts w:ascii="Montserrat" w:hAnsi="Montserrat"/>
          <w:szCs w:val="24"/>
        </w:rPr>
        <w:tab/>
      </w:r>
      <w:r w:rsidR="00F004D6" w:rsidRPr="00D03B90">
        <w:rPr>
          <w:rFonts w:ascii="Montserrat" w:hAnsi="Montserrat"/>
          <w:szCs w:val="24"/>
        </w:rPr>
        <w:tab/>
      </w:r>
    </w:p>
    <w:p w14:paraId="2E575D20" w14:textId="6A10B47F" w:rsidR="005A764B" w:rsidRPr="00D03B90" w:rsidRDefault="005A764B" w:rsidP="005A764B">
      <w:pPr>
        <w:tabs>
          <w:tab w:val="left" w:pos="1980"/>
          <w:tab w:val="left" w:pos="5040"/>
        </w:tabs>
        <w:spacing w:after="240"/>
        <w:ind w:left="720"/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Coffee shop – with food</w:t>
      </w:r>
    </w:p>
    <w:p w14:paraId="08B5C758" w14:textId="359550DB" w:rsidR="00066505" w:rsidRDefault="005A764B" w:rsidP="000B53CD">
      <w:pPr>
        <w:tabs>
          <w:tab w:val="left" w:pos="1980"/>
          <w:tab w:val="left" w:pos="3510"/>
          <w:tab w:val="left" w:pos="5040"/>
        </w:tabs>
        <w:spacing w:after="240"/>
        <w:ind w:left="720"/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Convenience Store</w:t>
      </w:r>
      <w:r w:rsidR="00133AB8" w:rsidRPr="00D03B90">
        <w:rPr>
          <w:rFonts w:ascii="Montserrat" w:hAnsi="Montserrat"/>
          <w:szCs w:val="24"/>
        </w:rPr>
        <w:t>:</w:t>
      </w:r>
      <w:r w:rsidRPr="00D03B90">
        <w:rPr>
          <w:rFonts w:ascii="Montserrat" w:hAnsi="Montserrat"/>
          <w:szCs w:val="24"/>
        </w:rPr>
        <w:t xml:space="preserve"> </w:t>
      </w:r>
      <w:r w:rsidR="000B53CD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food prep</w:t>
      </w:r>
      <w:r w:rsidRPr="00D03B90">
        <w:rPr>
          <w:rFonts w:ascii="Montserrat" w:hAnsi="Montserrat"/>
          <w:szCs w:val="24"/>
        </w:rPr>
        <w:tab/>
      </w:r>
      <w:r w:rsidR="000B53CD">
        <w:rPr>
          <w:rFonts w:ascii="Montserrat" w:hAnsi="Montserrat"/>
          <w:szCs w:val="24"/>
        </w:rPr>
        <w:tab/>
      </w:r>
    </w:p>
    <w:p w14:paraId="689C4FD1" w14:textId="22C207E6" w:rsidR="005A764B" w:rsidRPr="00D03B90" w:rsidRDefault="005A764B" w:rsidP="005A764B">
      <w:pPr>
        <w:tabs>
          <w:tab w:val="left" w:pos="1980"/>
          <w:tab w:val="left" w:pos="5040"/>
        </w:tabs>
        <w:spacing w:after="240"/>
        <w:ind w:left="720"/>
        <w:rPr>
          <w:rFonts w:ascii="Montserrat" w:hAnsi="Montserrat"/>
          <w:szCs w:val="24"/>
        </w:rPr>
      </w:pPr>
      <w:r w:rsidRPr="00D03B90">
        <w:rPr>
          <w:rFonts w:ascii="Montserrat" w:hAnsi="Montserrat"/>
          <w:b/>
          <w:bCs/>
          <w:color w:val="FF0000"/>
          <w:szCs w:val="24"/>
        </w:rPr>
        <w:t>Convenience Store</w:t>
      </w:r>
      <w:r w:rsidR="00133AB8" w:rsidRPr="00D03B90">
        <w:rPr>
          <w:rFonts w:ascii="Montserrat" w:hAnsi="Montserrat"/>
          <w:b/>
          <w:bCs/>
          <w:color w:val="FF0000"/>
          <w:szCs w:val="24"/>
        </w:rPr>
        <w:t xml:space="preserve">: </w:t>
      </w:r>
      <w:r w:rsidRPr="00D03B90">
        <w:rPr>
          <w:rFonts w:ascii="Montserrat" w:hAnsi="Montserrat"/>
          <w:b/>
          <w:bCs/>
          <w:color w:val="FF0000"/>
          <w:szCs w:val="24"/>
        </w:rPr>
        <w:t>pre-packaged food only</w:t>
      </w:r>
    </w:p>
    <w:p w14:paraId="4FAEF1CC" w14:textId="59F7304E" w:rsidR="005A764B" w:rsidRPr="00D03B90" w:rsidRDefault="005A764B" w:rsidP="005A764B">
      <w:pPr>
        <w:tabs>
          <w:tab w:val="left" w:pos="1980"/>
          <w:tab w:val="left" w:pos="5040"/>
        </w:tabs>
        <w:spacing w:after="240"/>
        <w:ind w:left="720"/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Fast Food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F004D6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Hospital</w:t>
      </w:r>
    </w:p>
    <w:p w14:paraId="057EF608" w14:textId="39717595" w:rsidR="005A764B" w:rsidRPr="00D03B90" w:rsidRDefault="005A764B" w:rsidP="005A764B">
      <w:pPr>
        <w:tabs>
          <w:tab w:val="left" w:pos="1980"/>
          <w:tab w:val="left" w:pos="5040"/>
        </w:tabs>
        <w:spacing w:after="240"/>
        <w:ind w:left="720"/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Ice cream store</w:t>
      </w:r>
      <w:r w:rsidRPr="00D03B90">
        <w:rPr>
          <w:rFonts w:ascii="Montserrat" w:hAnsi="Montserrat"/>
          <w:szCs w:val="24"/>
        </w:rPr>
        <w:tab/>
      </w:r>
      <w:r w:rsidR="00F004D6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Restaurant</w:t>
      </w:r>
    </w:p>
    <w:p w14:paraId="72B138FD" w14:textId="50B8AC0C" w:rsidR="005A764B" w:rsidRPr="00D03B90" w:rsidRDefault="005A764B" w:rsidP="005A764B">
      <w:pPr>
        <w:tabs>
          <w:tab w:val="left" w:pos="1980"/>
          <w:tab w:val="left" w:pos="5040"/>
        </w:tabs>
        <w:spacing w:after="240"/>
        <w:ind w:left="720"/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Sandwich shop</w:t>
      </w:r>
      <w:r w:rsidRPr="00D03B90">
        <w:rPr>
          <w:rFonts w:ascii="Montserrat" w:hAnsi="Montserrat"/>
          <w:szCs w:val="24"/>
        </w:rPr>
        <w:tab/>
      </w:r>
      <w:r w:rsidR="00F004D6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School</w:t>
      </w:r>
    </w:p>
    <w:p w14:paraId="13E448EF" w14:textId="57AD16CF" w:rsidR="005A764B" w:rsidRPr="00D03B90" w:rsidRDefault="005A764B" w:rsidP="005A764B">
      <w:pPr>
        <w:tabs>
          <w:tab w:val="left" w:pos="1980"/>
          <w:tab w:val="left" w:pos="5040"/>
        </w:tabs>
        <w:spacing w:after="240"/>
        <w:ind w:left="720"/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Supermarket with food preparation</w:t>
      </w:r>
      <w:r w:rsidRPr="00D03B90">
        <w:rPr>
          <w:rFonts w:ascii="Montserrat" w:hAnsi="Montserrat"/>
          <w:szCs w:val="24"/>
        </w:rPr>
        <w:tab/>
      </w:r>
      <w:r w:rsidR="00F004D6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Supermarket with meat cutting</w:t>
      </w:r>
    </w:p>
    <w:p w14:paraId="37CEB897" w14:textId="3940F1FD" w:rsidR="005A764B" w:rsidRPr="00D03B90" w:rsidRDefault="005A764B" w:rsidP="005A764B">
      <w:pPr>
        <w:tabs>
          <w:tab w:val="left" w:pos="1980"/>
          <w:tab w:val="left" w:pos="5040"/>
        </w:tabs>
        <w:spacing w:after="240"/>
        <w:ind w:left="720"/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 xml:space="preserve">Other </w:t>
      </w:r>
    </w:p>
    <w:p w14:paraId="108C4270" w14:textId="6A0E2C4F" w:rsidR="005A764B" w:rsidRPr="00D03B90" w:rsidRDefault="00066505" w:rsidP="005A764B">
      <w:pPr>
        <w:tabs>
          <w:tab w:val="left" w:pos="1980"/>
          <w:tab w:val="left" w:pos="504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69F1BFF" wp14:editId="71450DA3">
                <wp:simplePos x="0" y="0"/>
                <wp:positionH relativeFrom="column">
                  <wp:posOffset>519430</wp:posOffset>
                </wp:positionH>
                <wp:positionV relativeFrom="paragraph">
                  <wp:posOffset>181610</wp:posOffset>
                </wp:positionV>
                <wp:extent cx="5022850" cy="12065"/>
                <wp:effectExtent l="0" t="0" r="25400" b="26035"/>
                <wp:wrapNone/>
                <wp:docPr id="68" name="Straight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2850" cy="120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BDB9F1" id="Straight Connector 68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9pt,14.3pt" to="436.4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" strokecolor="#4472c4 [3204]" strokeweight=".5pt">
                <v:stroke joinstyle="miter"/>
              </v:line>
            </w:pict>
          </mc:Fallback>
        </mc:AlternateContent>
      </w:r>
    </w:p>
    <w:p w14:paraId="6FDD8466" w14:textId="3037DC60" w:rsidR="005A764B" w:rsidRPr="00D03B90" w:rsidRDefault="005A764B" w:rsidP="005A764B">
      <w:pPr>
        <w:tabs>
          <w:tab w:val="left" w:pos="1980"/>
          <w:tab w:val="left" w:pos="5040"/>
        </w:tabs>
        <w:rPr>
          <w:rFonts w:ascii="Montserrat" w:hAnsi="Montserrat"/>
          <w:szCs w:val="24"/>
        </w:rPr>
      </w:pPr>
    </w:p>
    <w:p w14:paraId="227D1BE7" w14:textId="77777777" w:rsidR="004B14ED" w:rsidRPr="00D03B90" w:rsidRDefault="004B14ED" w:rsidP="005A764B">
      <w:pPr>
        <w:tabs>
          <w:tab w:val="left" w:pos="1980"/>
          <w:tab w:val="left" w:pos="5040"/>
        </w:tabs>
        <w:rPr>
          <w:rFonts w:ascii="Montserrat" w:hAnsi="Montserrat"/>
          <w:szCs w:val="24"/>
        </w:rPr>
        <w:sectPr w:rsidR="004B14ED" w:rsidRPr="00D03B90" w:rsidSect="000B53CD">
          <w:headerReference w:type="default" r:id="rId10"/>
          <w:footerReference w:type="default" r:id="rId11"/>
          <w:pgSz w:w="12240" w:h="15840"/>
          <w:pgMar w:top="1440" w:right="1008" w:bottom="1440" w:left="1008" w:header="1152" w:footer="720" w:gutter="0"/>
          <w:cols w:space="720"/>
          <w:docGrid w:linePitch="360"/>
        </w:sectPr>
      </w:pPr>
    </w:p>
    <w:p w14:paraId="7E8BED13" w14:textId="36A9DB62" w:rsidR="005A764B" w:rsidRPr="00D03B90" w:rsidRDefault="00D03B90" w:rsidP="00D03B90">
      <w:pPr>
        <w:tabs>
          <w:tab w:val="left" w:pos="1980"/>
          <w:tab w:val="left" w:pos="2520"/>
          <w:tab w:val="left" w:pos="504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D54DA9C" wp14:editId="225821B9">
                <wp:simplePos x="0" y="0"/>
                <wp:positionH relativeFrom="column">
                  <wp:posOffset>4538345</wp:posOffset>
                </wp:positionH>
                <wp:positionV relativeFrom="paragraph">
                  <wp:posOffset>192405</wp:posOffset>
                </wp:positionV>
                <wp:extent cx="94742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742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B12AB8" id="Straight Connector 14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7.35pt,15.15pt" to="431.95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" strokecolor="#4a7ebb"/>
            </w:pict>
          </mc:Fallback>
        </mc:AlternateContent>
      </w:r>
      <w:r w:rsidR="005A764B"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182A8D" wp14:editId="2D520E8D">
                <wp:simplePos x="0" y="0"/>
                <wp:positionH relativeFrom="column">
                  <wp:posOffset>1376045</wp:posOffset>
                </wp:positionH>
                <wp:positionV relativeFrom="paragraph">
                  <wp:posOffset>185420</wp:posOffset>
                </wp:positionV>
                <wp:extent cx="1357312" cy="0"/>
                <wp:effectExtent l="0" t="0" r="14605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57312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2D4D921" id="Straight Connector 13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8.35pt,14.6pt" to="215.2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" strokecolor="#4a7ebb"/>
            </w:pict>
          </mc:Fallback>
        </mc:AlternateContent>
      </w:r>
      <w:r w:rsidR="005A764B" w:rsidRPr="00D03B90">
        <w:rPr>
          <w:rFonts w:ascii="Montserrat" w:hAnsi="Montserrat"/>
          <w:szCs w:val="24"/>
        </w:rPr>
        <w:t>Inspection Date</w:t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</w:r>
      <w:r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>Inspection Time</w:t>
      </w:r>
    </w:p>
    <w:p w14:paraId="5912E0F2" w14:textId="5448094F" w:rsidR="005A764B" w:rsidRPr="00D03B90" w:rsidRDefault="005A764B" w:rsidP="005A764B">
      <w:pPr>
        <w:tabs>
          <w:tab w:val="left" w:pos="1980"/>
          <w:tab w:val="left" w:pos="5040"/>
        </w:tabs>
        <w:rPr>
          <w:rFonts w:ascii="Montserrat" w:hAnsi="Montserrat"/>
          <w:szCs w:val="24"/>
        </w:rPr>
      </w:pPr>
    </w:p>
    <w:p w14:paraId="6468A5A0" w14:textId="77777777" w:rsidR="005A764B" w:rsidRPr="00D03B90" w:rsidRDefault="005A764B" w:rsidP="005A764B">
      <w:pPr>
        <w:tabs>
          <w:tab w:val="left" w:pos="2880"/>
        </w:tabs>
        <w:spacing w:line="36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Inspection Type</w:t>
      </w:r>
      <w:r w:rsidRPr="00D03B90">
        <w:rPr>
          <w:rFonts w:ascii="Montserrat" w:hAnsi="Montserrat"/>
          <w:szCs w:val="24"/>
        </w:rPr>
        <w:tab/>
      </w:r>
    </w:p>
    <w:p w14:paraId="1DA6D17B" w14:textId="2DE6FC09" w:rsidR="005A764B" w:rsidRPr="00D03B90" w:rsidRDefault="005A764B" w:rsidP="005A764B">
      <w:pPr>
        <w:tabs>
          <w:tab w:val="left" w:pos="1440"/>
        </w:tabs>
        <w:spacing w:line="36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4A6F5B0" wp14:editId="442C68EF">
                <wp:simplePos x="0" y="0"/>
                <wp:positionH relativeFrom="column">
                  <wp:posOffset>316547</wp:posOffset>
                </wp:positionH>
                <wp:positionV relativeFrom="paragraph">
                  <wp:posOffset>149225</wp:posOffset>
                </wp:positionV>
                <wp:extent cx="499745" cy="0"/>
                <wp:effectExtent l="0" t="0" r="14605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7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47BA94" id="Straight Connector 15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9pt,11.75pt" to="64.25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Pr="00D03B90">
        <w:rPr>
          <w:rFonts w:ascii="Montserrat" w:hAnsi="Montserrat"/>
          <w:szCs w:val="24"/>
        </w:rPr>
        <w:tab/>
        <w:t>Initial Evaluation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</w:p>
    <w:p w14:paraId="23BF13CF" w14:textId="77777777" w:rsidR="005A764B" w:rsidRPr="00D03B90" w:rsidRDefault="005A764B" w:rsidP="005A764B">
      <w:pPr>
        <w:tabs>
          <w:tab w:val="left" w:pos="1440"/>
        </w:tabs>
        <w:spacing w:line="36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6C2665F" wp14:editId="1ADE4AA4">
                <wp:simplePos x="0" y="0"/>
                <wp:positionH relativeFrom="column">
                  <wp:posOffset>312102</wp:posOffset>
                </wp:positionH>
                <wp:positionV relativeFrom="paragraph">
                  <wp:posOffset>156845</wp:posOffset>
                </wp:positionV>
                <wp:extent cx="499745" cy="0"/>
                <wp:effectExtent l="0" t="0" r="14605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74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DE60EB" id="Straight Connector 16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55pt,12.35pt" to="63.9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" strokecolor="#4a7ebb"/>
            </w:pict>
          </mc:Fallback>
        </mc:AlternateContent>
      </w:r>
      <w:r w:rsidRPr="00D03B90">
        <w:rPr>
          <w:rFonts w:ascii="Montserrat" w:hAnsi="Montserrat"/>
          <w:szCs w:val="24"/>
        </w:rPr>
        <w:tab/>
        <w:t>Complaint / Compliance</w:t>
      </w:r>
    </w:p>
    <w:p w14:paraId="7467A18C" w14:textId="77777777" w:rsidR="005A764B" w:rsidRPr="00D03B90" w:rsidRDefault="005A764B" w:rsidP="005A764B">
      <w:pPr>
        <w:tabs>
          <w:tab w:val="left" w:pos="1440"/>
        </w:tabs>
        <w:spacing w:line="36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CE2406E" wp14:editId="6ECEA768">
                <wp:simplePos x="0" y="0"/>
                <wp:positionH relativeFrom="column">
                  <wp:posOffset>316230</wp:posOffset>
                </wp:positionH>
                <wp:positionV relativeFrom="paragraph">
                  <wp:posOffset>160655</wp:posOffset>
                </wp:positionV>
                <wp:extent cx="499745" cy="0"/>
                <wp:effectExtent l="0" t="0" r="14605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74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918E88" id="Straight Connector 17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9pt,12.65pt" to="64.25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" strokecolor="#4a7ebb"/>
            </w:pict>
          </mc:Fallback>
        </mc:AlternateContent>
      </w:r>
      <w:r w:rsidRPr="00D03B90">
        <w:rPr>
          <w:rFonts w:ascii="Montserrat" w:hAnsi="Montserrat"/>
          <w:szCs w:val="24"/>
        </w:rPr>
        <w:tab/>
        <w:t>Exemption Evaluation – no cleaning reports required</w:t>
      </w:r>
    </w:p>
    <w:p w14:paraId="46AD5E49" w14:textId="77777777" w:rsidR="005A764B" w:rsidRPr="00D03B90" w:rsidRDefault="005A764B" w:rsidP="005A764B">
      <w:pPr>
        <w:tabs>
          <w:tab w:val="left" w:pos="1440"/>
        </w:tabs>
        <w:spacing w:line="360" w:lineRule="auto"/>
        <w:ind w:left="1440" w:hanging="1440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8F92CC2" wp14:editId="5A36B836">
                <wp:simplePos x="0" y="0"/>
                <wp:positionH relativeFrom="column">
                  <wp:posOffset>323215</wp:posOffset>
                </wp:positionH>
                <wp:positionV relativeFrom="paragraph">
                  <wp:posOffset>156210</wp:posOffset>
                </wp:positionV>
                <wp:extent cx="499745" cy="0"/>
                <wp:effectExtent l="0" t="0" r="14605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74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1FA1BC" id="Straight Connector 33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.45pt,12.3pt" to="64.8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" strokecolor="#4a7ebb"/>
            </w:pict>
          </mc:Fallback>
        </mc:AlternateContent>
      </w:r>
      <w:r w:rsidRPr="00D03B90">
        <w:rPr>
          <w:rFonts w:ascii="Montserrat" w:hAnsi="Montserrat"/>
          <w:szCs w:val="24"/>
        </w:rPr>
        <w:tab/>
        <w:t>Facility only sells pre-packaged food (no on-site preparation) – remove from active list</w:t>
      </w:r>
    </w:p>
    <w:p w14:paraId="0406FC0D" w14:textId="25999E75" w:rsidR="005A764B" w:rsidRPr="00D03B90" w:rsidRDefault="00066505" w:rsidP="005A764B">
      <w:pPr>
        <w:tabs>
          <w:tab w:val="left" w:pos="1440"/>
        </w:tabs>
        <w:spacing w:line="36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020EB03" wp14:editId="723BC2DC">
                <wp:simplePos x="0" y="0"/>
                <wp:positionH relativeFrom="column">
                  <wp:posOffset>3637915</wp:posOffset>
                </wp:positionH>
                <wp:positionV relativeFrom="paragraph">
                  <wp:posOffset>197485</wp:posOffset>
                </wp:positionV>
                <wp:extent cx="1228725" cy="0"/>
                <wp:effectExtent l="0" t="0" r="0" b="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8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E7F7A2" id="Straight Connector 31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6.45pt,15.55pt" to="383.2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" strokecolor="#4472c4 [3204]" strokeweight=".5pt">
                <v:stroke joinstyle="miter"/>
              </v:line>
            </w:pict>
          </mc:Fallback>
        </mc:AlternateContent>
      </w:r>
      <w:r w:rsidR="005A764B"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045D021" wp14:editId="1160B697">
                <wp:simplePos x="0" y="0"/>
                <wp:positionH relativeFrom="column">
                  <wp:posOffset>323532</wp:posOffset>
                </wp:positionH>
                <wp:positionV relativeFrom="paragraph">
                  <wp:posOffset>160020</wp:posOffset>
                </wp:positionV>
                <wp:extent cx="499745" cy="0"/>
                <wp:effectExtent l="0" t="0" r="14605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74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9293D9" id="Straight Connector 18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.45pt,12.6pt" to="64.8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" strokecolor="#4a7ebb"/>
            </w:pict>
          </mc:Fallback>
        </mc:AlternateContent>
      </w:r>
      <w:r w:rsidR="005A764B" w:rsidRPr="00D03B90">
        <w:rPr>
          <w:rFonts w:ascii="Montserrat" w:hAnsi="Montserrat"/>
          <w:szCs w:val="24"/>
        </w:rPr>
        <w:tab/>
        <w:t>Follow up inspection (date of prior                                  )</w:t>
      </w:r>
    </w:p>
    <w:p w14:paraId="1B0036EC" w14:textId="77777777" w:rsidR="005A764B" w:rsidRPr="00D03B90" w:rsidRDefault="005A764B" w:rsidP="005A764B">
      <w:pPr>
        <w:tabs>
          <w:tab w:val="left" w:pos="1440"/>
        </w:tabs>
        <w:spacing w:line="36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E8DE943" wp14:editId="453A83E8">
                <wp:simplePos x="0" y="0"/>
                <wp:positionH relativeFrom="column">
                  <wp:posOffset>1381125</wp:posOffset>
                </wp:positionH>
                <wp:positionV relativeFrom="paragraph">
                  <wp:posOffset>206375</wp:posOffset>
                </wp:positionV>
                <wp:extent cx="3405188" cy="0"/>
                <wp:effectExtent l="0" t="0" r="24130" b="190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05188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716DFA" id="Straight Connector 3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8.75pt,16.25pt" to="376.9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" strokecolor="#4a7ebb"/>
            </w:pict>
          </mc:Fallback>
        </mc:AlternateContent>
      </w: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0E33079" wp14:editId="56C77FF3">
                <wp:simplePos x="0" y="0"/>
                <wp:positionH relativeFrom="column">
                  <wp:posOffset>323215</wp:posOffset>
                </wp:positionH>
                <wp:positionV relativeFrom="paragraph">
                  <wp:posOffset>159068</wp:posOffset>
                </wp:positionV>
                <wp:extent cx="499745" cy="0"/>
                <wp:effectExtent l="0" t="0" r="14605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74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F85DF0" id="Straight Connector 32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.45pt,12.55pt" to="64.8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" strokecolor="#4a7ebb"/>
            </w:pict>
          </mc:Fallback>
        </mc:AlternateContent>
      </w:r>
      <w:r w:rsidRPr="00D03B90">
        <w:rPr>
          <w:rFonts w:ascii="Montserrat" w:hAnsi="Montserrat"/>
          <w:szCs w:val="24"/>
        </w:rPr>
        <w:tab/>
        <w:t>Other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</w:p>
    <w:p w14:paraId="7247B80D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43BEA898" w14:textId="0D7FD934" w:rsidR="00D03B90" w:rsidRDefault="005A764B" w:rsidP="005A764B">
      <w:pPr>
        <w:tabs>
          <w:tab w:val="left" w:pos="2160"/>
        </w:tabs>
        <w:spacing w:line="48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Type of equipment</w:t>
      </w:r>
      <w:r w:rsidRPr="00D03B90">
        <w:rPr>
          <w:rFonts w:ascii="Montserrat" w:hAnsi="Montserrat"/>
          <w:szCs w:val="24"/>
        </w:rPr>
        <w:tab/>
      </w:r>
    </w:p>
    <w:p w14:paraId="59E7855C" w14:textId="257E1E9A" w:rsidR="00066505" w:rsidRDefault="00066505" w:rsidP="00D03B90">
      <w:pPr>
        <w:tabs>
          <w:tab w:val="left" w:pos="720"/>
        </w:tabs>
        <w:spacing w:line="48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0D2BB3F" wp14:editId="38838F5C">
                <wp:simplePos x="0" y="0"/>
                <wp:positionH relativeFrom="column">
                  <wp:posOffset>5105400</wp:posOffset>
                </wp:positionH>
                <wp:positionV relativeFrom="paragraph">
                  <wp:posOffset>218440</wp:posOffset>
                </wp:positionV>
                <wp:extent cx="48577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7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A04F89" id="Straight Connector 4" o:spid="_x0000_s1026" style="position:absolute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2pt,17.2pt" to="440.25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" strokecolor="#4a7ebb"/>
            </w:pict>
          </mc:Fallback>
        </mc:AlternateContent>
      </w: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E847FFE" wp14:editId="20E821A3">
                <wp:simplePos x="0" y="0"/>
                <wp:positionH relativeFrom="column">
                  <wp:posOffset>2195195</wp:posOffset>
                </wp:positionH>
                <wp:positionV relativeFrom="paragraph">
                  <wp:posOffset>208915</wp:posOffset>
                </wp:positionV>
                <wp:extent cx="485775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7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91CE8E" id="Straight Connector 21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2.85pt,16.45pt" to="211.1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" strokecolor="#4a7ebb"/>
            </w:pict>
          </mc:Fallback>
        </mc:AlternateContent>
      </w:r>
      <w:r w:rsid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>Grease Trap</w:t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</w:r>
      <w:r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  <w:t>Lbs</w:t>
      </w:r>
      <w:r w:rsidR="005A764B" w:rsidRPr="00D03B90">
        <w:rPr>
          <w:rFonts w:ascii="Montserrat" w:hAnsi="Montserrat"/>
          <w:szCs w:val="24"/>
        </w:rPr>
        <w:tab/>
        <w:t xml:space="preserve">  </w:t>
      </w:r>
      <w:r w:rsidR="00D03B90">
        <w:rPr>
          <w:rFonts w:ascii="Montserrat" w:hAnsi="Montserrat"/>
          <w:szCs w:val="24"/>
        </w:rPr>
        <w:tab/>
        <w:t>N</w:t>
      </w:r>
      <w:r>
        <w:rPr>
          <w:rFonts w:ascii="Montserrat" w:hAnsi="Montserrat"/>
          <w:szCs w:val="24"/>
        </w:rPr>
        <w:t>o.</w:t>
      </w:r>
      <w:r w:rsidR="00D03B90">
        <w:rPr>
          <w:rFonts w:ascii="Montserrat" w:hAnsi="Montserrat"/>
          <w:szCs w:val="24"/>
        </w:rPr>
        <w:tab/>
      </w:r>
    </w:p>
    <w:p w14:paraId="69D51C5F" w14:textId="7268C612" w:rsidR="00D03B90" w:rsidRDefault="00066505" w:rsidP="00D03B90">
      <w:pPr>
        <w:tabs>
          <w:tab w:val="left" w:pos="720"/>
        </w:tabs>
        <w:spacing w:line="48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5F620E6" wp14:editId="17817BFA">
                <wp:simplePos x="0" y="0"/>
                <wp:positionH relativeFrom="column">
                  <wp:posOffset>4953000</wp:posOffset>
                </wp:positionH>
                <wp:positionV relativeFrom="paragraph">
                  <wp:posOffset>208280</wp:posOffset>
                </wp:positionV>
                <wp:extent cx="48577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7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A3DA90" id="Straight Connector 6" o:spid="_x0000_s1026" style="position:absolute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0pt,16.4pt" to="428.2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" strokecolor="#4a7ebb"/>
            </w:pict>
          </mc:Fallback>
        </mc:AlternateContent>
      </w: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E4A16EE" wp14:editId="4D72537C">
                <wp:simplePos x="0" y="0"/>
                <wp:positionH relativeFrom="column">
                  <wp:posOffset>2181225</wp:posOffset>
                </wp:positionH>
                <wp:positionV relativeFrom="paragraph">
                  <wp:posOffset>236855</wp:posOffset>
                </wp:positionV>
                <wp:extent cx="48577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7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6D9BF3" id="Straight Connector 5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1.75pt,18.65pt" to="210pt,1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" strokecolor="#4a7ebb"/>
            </w:pict>
          </mc:Fallback>
        </mc:AlternateContent>
      </w:r>
      <w:r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>Grease Interceptor</w:t>
      </w:r>
      <w:r w:rsidR="00D03B90">
        <w:rPr>
          <w:rFonts w:ascii="Montserrat" w:hAnsi="Montserrat"/>
          <w:szCs w:val="24"/>
        </w:rPr>
        <w:t xml:space="preserve">      </w:t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  <w:t>Gallons</w:t>
      </w:r>
      <w:r w:rsidR="00D03B90">
        <w:rPr>
          <w:rFonts w:ascii="Montserrat" w:hAnsi="Montserrat"/>
          <w:szCs w:val="24"/>
        </w:rPr>
        <w:t xml:space="preserve">        N</w:t>
      </w:r>
      <w:r w:rsidR="00D03B90" w:rsidRPr="00D03B90">
        <w:rPr>
          <w:rFonts w:ascii="Montserrat" w:hAnsi="Montserrat"/>
          <w:szCs w:val="24"/>
        </w:rPr>
        <w:t>umber of units</w:t>
      </w:r>
      <w:r w:rsidR="005A764B" w:rsidRPr="00D03B90">
        <w:rPr>
          <w:rFonts w:ascii="Montserrat" w:hAnsi="Montserrat"/>
          <w:szCs w:val="24"/>
        </w:rPr>
        <w:tab/>
      </w:r>
      <w:r w:rsidR="00B54B69" w:rsidRPr="00D03B90">
        <w:rPr>
          <w:rFonts w:ascii="Montserrat" w:hAnsi="Montserrat"/>
          <w:szCs w:val="24"/>
        </w:rPr>
        <w:tab/>
      </w:r>
    </w:p>
    <w:p w14:paraId="0924CF96" w14:textId="0C59AF71" w:rsidR="005A764B" w:rsidRPr="00D03B90" w:rsidRDefault="00D03B90" w:rsidP="00D03B90">
      <w:pPr>
        <w:tabs>
          <w:tab w:val="left" w:pos="720"/>
        </w:tabs>
        <w:spacing w:line="48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DA19DD2" wp14:editId="3CED7FCF">
                <wp:simplePos x="0" y="0"/>
                <wp:positionH relativeFrom="column">
                  <wp:posOffset>2171700</wp:posOffset>
                </wp:positionH>
                <wp:positionV relativeFrom="paragraph">
                  <wp:posOffset>180340</wp:posOffset>
                </wp:positionV>
                <wp:extent cx="48577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7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896C7" id="Straight Connector 3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1pt,14.2pt" to="209.2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" strokecolor="#4a7ebb"/>
            </w:pict>
          </mc:Fallback>
        </mc:AlternateContent>
      </w:r>
      <w:r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>Not Applicable</w:t>
      </w:r>
    </w:p>
    <w:p w14:paraId="643C5953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7A3BA8F4" w14:textId="77777777" w:rsidR="005A764B" w:rsidRPr="00D03B90" w:rsidRDefault="005A764B" w:rsidP="005A764B">
      <w:pPr>
        <w:tabs>
          <w:tab w:val="left" w:pos="2160"/>
        </w:tabs>
        <w:spacing w:line="36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29F41B1" wp14:editId="10DAA4B1">
                <wp:simplePos x="0" y="0"/>
                <wp:positionH relativeFrom="column">
                  <wp:posOffset>2338070</wp:posOffset>
                </wp:positionH>
                <wp:positionV relativeFrom="paragraph">
                  <wp:posOffset>175260</wp:posOffset>
                </wp:positionV>
                <wp:extent cx="2604770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477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45ABB1" id="Straight Connector 23" o:spid="_x0000_s1026" style="position:absolute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84.1pt,13.8pt" to="389.2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" strokecolor="#4472c4 [3204]" strokeweight=".5pt">
                <v:stroke joinstyle="miter"/>
              </v:line>
            </w:pict>
          </mc:Fallback>
        </mc:AlternateContent>
      </w:r>
      <w:r w:rsidRPr="00D03B90">
        <w:rPr>
          <w:rFonts w:ascii="Montserrat" w:hAnsi="Montserrat"/>
          <w:szCs w:val="24"/>
        </w:rPr>
        <w:t>Name of  hauling company</w:t>
      </w:r>
      <w:r w:rsidRPr="00D03B90">
        <w:rPr>
          <w:rFonts w:ascii="Montserrat" w:hAnsi="Montserrat"/>
          <w:szCs w:val="24"/>
        </w:rPr>
        <w:tab/>
      </w:r>
    </w:p>
    <w:p w14:paraId="5DCD96BE" w14:textId="77777777" w:rsidR="005A764B" w:rsidRPr="00D03B90" w:rsidRDefault="005A764B" w:rsidP="005A764B">
      <w:pPr>
        <w:tabs>
          <w:tab w:val="left" w:pos="2160"/>
        </w:tabs>
        <w:spacing w:line="36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0EC4828" wp14:editId="4398FF3F">
                <wp:simplePos x="0" y="0"/>
                <wp:positionH relativeFrom="column">
                  <wp:posOffset>1828800</wp:posOffset>
                </wp:positionH>
                <wp:positionV relativeFrom="paragraph">
                  <wp:posOffset>165100</wp:posOffset>
                </wp:positionV>
                <wp:extent cx="457200" cy="1"/>
                <wp:effectExtent l="0" t="0" r="1905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200" cy="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985D9C" id="Straight Connector 24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in,13pt" to="180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" strokecolor="#4472c4 [3204]" strokeweight=".5pt">
                <v:stroke joinstyle="miter"/>
              </v:line>
            </w:pict>
          </mc:Fallback>
        </mc:AlternateConten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  <w:t>Cleaned by facility personnel</w:t>
      </w:r>
    </w:p>
    <w:p w14:paraId="331CEBD6" w14:textId="77777777" w:rsidR="005A764B" w:rsidRPr="00D03B90" w:rsidRDefault="005A764B" w:rsidP="005A764B">
      <w:pPr>
        <w:tabs>
          <w:tab w:val="left" w:pos="2160"/>
        </w:tabs>
        <w:spacing w:line="36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F84F01F" wp14:editId="09FCC61B">
                <wp:simplePos x="0" y="0"/>
                <wp:positionH relativeFrom="column">
                  <wp:posOffset>1819275</wp:posOffset>
                </wp:positionH>
                <wp:positionV relativeFrom="paragraph">
                  <wp:posOffset>159385</wp:posOffset>
                </wp:positionV>
                <wp:extent cx="466725" cy="1"/>
                <wp:effectExtent l="0" t="0" r="9525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6725" cy="1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2FA65E6" id="Straight Connector 25" o:spid="_x0000_s1026" style="position:absolute;flip:y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3.25pt,12.55pt" to="180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" strokecolor="#4a7ebb"/>
            </w:pict>
          </mc:Fallback>
        </mc:AlternateConten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  <w:t>Not Applicable (no equipment)</w:t>
      </w:r>
    </w:p>
    <w:p w14:paraId="77905166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768F9C07" w14:textId="45BEF8FC" w:rsidR="005A764B" w:rsidRPr="00D03B90" w:rsidRDefault="005A764B" w:rsidP="005A764B">
      <w:pPr>
        <w:tabs>
          <w:tab w:val="left" w:pos="2160"/>
        </w:tabs>
        <w:spacing w:line="36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148C26A" wp14:editId="1F5736B9">
                <wp:simplePos x="0" y="0"/>
                <wp:positionH relativeFrom="column">
                  <wp:posOffset>1784032</wp:posOffset>
                </wp:positionH>
                <wp:positionV relativeFrom="paragraph">
                  <wp:posOffset>184785</wp:posOffset>
                </wp:positionV>
                <wp:extent cx="466725" cy="0"/>
                <wp:effectExtent l="0" t="0" r="9525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67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20D9516" id="Straight Connector 26" o:spid="_x0000_s1026" style="position:absolute;flip:y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0.45pt,14.55pt" to="177.2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" strokecolor="#4a7ebb"/>
            </w:pict>
          </mc:Fallback>
        </mc:AlternateContent>
      </w:r>
      <w:r w:rsidRPr="00D03B90">
        <w:rPr>
          <w:rFonts w:ascii="Montserrat" w:hAnsi="Montserrat"/>
          <w:szCs w:val="24"/>
        </w:rPr>
        <w:t xml:space="preserve">Frequency of cleaning 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  <w:t>Quarterly</w:t>
      </w:r>
      <w:r w:rsidRPr="00D03B90">
        <w:rPr>
          <w:rFonts w:ascii="Montserrat" w:hAnsi="Montserrat"/>
          <w:szCs w:val="24"/>
        </w:rPr>
        <w:tab/>
      </w:r>
    </w:p>
    <w:p w14:paraId="7E61C0FC" w14:textId="77777777" w:rsidR="005A764B" w:rsidRPr="00D03B90" w:rsidRDefault="005A764B" w:rsidP="005A764B">
      <w:pPr>
        <w:tabs>
          <w:tab w:val="left" w:pos="2160"/>
        </w:tabs>
        <w:spacing w:line="36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FDB255B" wp14:editId="4534FF35">
                <wp:simplePos x="0" y="0"/>
                <wp:positionH relativeFrom="column">
                  <wp:posOffset>1789112</wp:posOffset>
                </wp:positionH>
                <wp:positionV relativeFrom="paragraph">
                  <wp:posOffset>167640</wp:posOffset>
                </wp:positionV>
                <wp:extent cx="466725" cy="0"/>
                <wp:effectExtent l="0" t="0" r="9525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67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1C234E3" id="Straight Connector 27" o:spid="_x0000_s1026" style="position:absolute;flip:y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0.85pt,13.2pt" to="177.6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" strokecolor="#4a7ebb"/>
            </w:pict>
          </mc:Fallback>
        </mc:AlternateConten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  <w:t>Semi-Annual</w:t>
      </w:r>
      <w:r w:rsidRPr="00D03B90">
        <w:rPr>
          <w:rFonts w:ascii="Montserrat" w:hAnsi="Montserrat"/>
          <w:szCs w:val="24"/>
        </w:rPr>
        <w:tab/>
      </w:r>
    </w:p>
    <w:p w14:paraId="07357AE9" w14:textId="77777777" w:rsidR="005A764B" w:rsidRPr="00D03B90" w:rsidRDefault="005A764B" w:rsidP="005A764B">
      <w:pPr>
        <w:tabs>
          <w:tab w:val="left" w:pos="2160"/>
        </w:tabs>
        <w:spacing w:line="36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D2F6481" wp14:editId="3E2F70F2">
                <wp:simplePos x="0" y="0"/>
                <wp:positionH relativeFrom="column">
                  <wp:posOffset>1773872</wp:posOffset>
                </wp:positionH>
                <wp:positionV relativeFrom="paragraph">
                  <wp:posOffset>163830</wp:posOffset>
                </wp:positionV>
                <wp:extent cx="466725" cy="0"/>
                <wp:effectExtent l="0" t="0" r="9525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67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8334346" id="Straight Connector 28" o:spid="_x0000_s1026" style="position:absolute;flip:y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9.65pt,12.9pt" to="176.4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" strokecolor="#4a7ebb"/>
            </w:pict>
          </mc:Fallback>
        </mc:AlternateConten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  <w:t>Annual</w:t>
      </w:r>
    </w:p>
    <w:p w14:paraId="29B8FDC2" w14:textId="77777777" w:rsidR="005A764B" w:rsidRPr="00D03B90" w:rsidRDefault="005A764B" w:rsidP="005A764B">
      <w:pPr>
        <w:tabs>
          <w:tab w:val="left" w:pos="2160"/>
        </w:tabs>
        <w:spacing w:line="360" w:lineRule="auto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D0CC3B7" wp14:editId="2DBD081E">
                <wp:simplePos x="0" y="0"/>
                <wp:positionH relativeFrom="column">
                  <wp:posOffset>2694940</wp:posOffset>
                </wp:positionH>
                <wp:positionV relativeFrom="paragraph">
                  <wp:posOffset>175260</wp:posOffset>
                </wp:positionV>
                <wp:extent cx="2604770" cy="0"/>
                <wp:effectExtent l="0" t="0" r="24130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477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90D431" id="Straight Connector 30" o:spid="_x0000_s1026" style="position:absolute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2.2pt,13.8pt" to="417.3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" strokecolor="#4a7ebb"/>
            </w:pict>
          </mc:Fallback>
        </mc:AlternateContent>
      </w: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7ED290F" wp14:editId="704D0D32">
                <wp:simplePos x="0" y="0"/>
                <wp:positionH relativeFrom="column">
                  <wp:posOffset>1789112</wp:posOffset>
                </wp:positionH>
                <wp:positionV relativeFrom="paragraph">
                  <wp:posOffset>168910</wp:posOffset>
                </wp:positionV>
                <wp:extent cx="466725" cy="0"/>
                <wp:effectExtent l="0" t="0" r="9525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67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A2DA24C" id="Straight Connector 29" o:spid="_x0000_s1026" style="position:absolute;flip:y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0.85pt,13.3pt" to="177.6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" strokecolor="#4a7ebb"/>
            </w:pict>
          </mc:Fallback>
        </mc:AlternateConten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  <w:t>Other</w:t>
      </w:r>
      <w:r w:rsidRPr="00D03B90">
        <w:rPr>
          <w:rFonts w:ascii="Montserrat" w:hAnsi="Montserrat"/>
          <w:szCs w:val="24"/>
        </w:rPr>
        <w:tab/>
      </w:r>
    </w:p>
    <w:p w14:paraId="38EBCF66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49804050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Latest cleaning manifest dated</w:t>
      </w:r>
    </w:p>
    <w:p w14:paraId="5830291C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70034D1" wp14:editId="5FC3516D">
                <wp:simplePos x="0" y="0"/>
                <wp:positionH relativeFrom="column">
                  <wp:posOffset>2652395</wp:posOffset>
                </wp:positionH>
                <wp:positionV relativeFrom="paragraph">
                  <wp:posOffset>25400</wp:posOffset>
                </wp:positionV>
                <wp:extent cx="1562100" cy="0"/>
                <wp:effectExtent l="0" t="0" r="0" b="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621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7847B2" id="Straight Connector 35" o:spid="_x0000_s1026" style="position:absolute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8.85pt,2pt" to="331.85pt,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</w:p>
    <w:p w14:paraId="47BEB2DA" w14:textId="40AD3035" w:rsidR="005A764B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4F1F2A0C" w14:textId="799CE6C6" w:rsidR="00066505" w:rsidRDefault="00066505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134E20A9" w14:textId="3747A812" w:rsidR="00066505" w:rsidRDefault="00066505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5307889D" w14:textId="77777777" w:rsidR="00066505" w:rsidRPr="00D03B90" w:rsidRDefault="00066505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2AC6836E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4AA5EE2A" w14:textId="38AB3288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lastRenderedPageBreak/>
        <w:t>Are the following devices connected to the trap / interceptor?</w:t>
      </w:r>
    </w:p>
    <w:p w14:paraId="5AAE96AD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tbl>
      <w:tblPr>
        <w:tblStyle w:val="TableGrid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48"/>
        <w:gridCol w:w="686"/>
        <w:gridCol w:w="809"/>
        <w:gridCol w:w="1414"/>
        <w:gridCol w:w="5450"/>
      </w:tblGrid>
      <w:tr w:rsidR="005A764B" w:rsidRPr="00D03B90" w14:paraId="0DB1D4FC" w14:textId="77777777" w:rsidTr="004A006A">
        <w:tc>
          <w:tcPr>
            <w:tcW w:w="748" w:type="dxa"/>
          </w:tcPr>
          <w:p w14:paraId="76D74762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  <w:r w:rsidRPr="00D03B90">
              <w:rPr>
                <w:rFonts w:ascii="Montserrat" w:hAnsi="Montserrat"/>
                <w:szCs w:val="24"/>
              </w:rPr>
              <w:t>YES</w:t>
            </w:r>
          </w:p>
        </w:tc>
        <w:tc>
          <w:tcPr>
            <w:tcW w:w="686" w:type="dxa"/>
          </w:tcPr>
          <w:p w14:paraId="3BDA60F4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  <w:r w:rsidRPr="00D03B90">
              <w:rPr>
                <w:rFonts w:ascii="Montserrat" w:hAnsi="Montserrat"/>
                <w:szCs w:val="24"/>
              </w:rPr>
              <w:t>NO</w:t>
            </w:r>
          </w:p>
        </w:tc>
        <w:tc>
          <w:tcPr>
            <w:tcW w:w="809" w:type="dxa"/>
          </w:tcPr>
          <w:p w14:paraId="43C64F46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  <w:r w:rsidRPr="00D03B90">
              <w:rPr>
                <w:rFonts w:ascii="Montserrat" w:hAnsi="Montserrat"/>
                <w:szCs w:val="24"/>
              </w:rPr>
              <w:t>N/A</w:t>
            </w:r>
          </w:p>
        </w:tc>
        <w:tc>
          <w:tcPr>
            <w:tcW w:w="1177" w:type="dxa"/>
          </w:tcPr>
          <w:p w14:paraId="29DC1A15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  <w:r w:rsidRPr="00D03B90">
              <w:rPr>
                <w:rFonts w:ascii="Montserrat" w:hAnsi="Montserrat"/>
                <w:szCs w:val="24"/>
              </w:rPr>
              <w:t>Unknown</w:t>
            </w:r>
          </w:p>
        </w:tc>
        <w:tc>
          <w:tcPr>
            <w:tcW w:w="5450" w:type="dxa"/>
          </w:tcPr>
          <w:p w14:paraId="7BE14F72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  <w:r w:rsidRPr="00D03B90">
              <w:rPr>
                <w:rFonts w:ascii="Montserrat" w:hAnsi="Montserrat"/>
                <w:szCs w:val="24"/>
              </w:rPr>
              <w:t>Type of Device</w:t>
            </w:r>
          </w:p>
        </w:tc>
      </w:tr>
      <w:tr w:rsidR="005A764B" w:rsidRPr="00D03B90" w14:paraId="723E7990" w14:textId="77777777" w:rsidTr="004A006A">
        <w:tc>
          <w:tcPr>
            <w:tcW w:w="748" w:type="dxa"/>
          </w:tcPr>
          <w:p w14:paraId="7A4471BA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686" w:type="dxa"/>
          </w:tcPr>
          <w:p w14:paraId="2ECBF6E4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809" w:type="dxa"/>
          </w:tcPr>
          <w:p w14:paraId="61CB484A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1177" w:type="dxa"/>
          </w:tcPr>
          <w:p w14:paraId="4EA13951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5450" w:type="dxa"/>
          </w:tcPr>
          <w:p w14:paraId="1A20AAA0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  <w:r w:rsidRPr="00D03B90">
              <w:rPr>
                <w:rFonts w:ascii="Montserrat" w:hAnsi="Montserrat"/>
                <w:szCs w:val="24"/>
              </w:rPr>
              <w:t>Dishwasher</w:t>
            </w:r>
          </w:p>
        </w:tc>
      </w:tr>
      <w:tr w:rsidR="005A764B" w:rsidRPr="00D03B90" w14:paraId="3A03BA32" w14:textId="77777777" w:rsidTr="004A006A">
        <w:tc>
          <w:tcPr>
            <w:tcW w:w="748" w:type="dxa"/>
          </w:tcPr>
          <w:p w14:paraId="61CA876A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686" w:type="dxa"/>
          </w:tcPr>
          <w:p w14:paraId="31B9E252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809" w:type="dxa"/>
          </w:tcPr>
          <w:p w14:paraId="432C4472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1177" w:type="dxa"/>
          </w:tcPr>
          <w:p w14:paraId="144AAF65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5450" w:type="dxa"/>
          </w:tcPr>
          <w:p w14:paraId="10377156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  <w:r w:rsidRPr="00D03B90">
              <w:rPr>
                <w:rFonts w:ascii="Montserrat" w:hAnsi="Montserrat"/>
                <w:szCs w:val="24"/>
              </w:rPr>
              <w:t>Dishwasher pre-rinse</w:t>
            </w:r>
          </w:p>
        </w:tc>
      </w:tr>
      <w:tr w:rsidR="005A764B" w:rsidRPr="00D03B90" w14:paraId="361CB38D" w14:textId="77777777" w:rsidTr="004A006A">
        <w:tc>
          <w:tcPr>
            <w:tcW w:w="748" w:type="dxa"/>
          </w:tcPr>
          <w:p w14:paraId="3C0AF4B8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686" w:type="dxa"/>
          </w:tcPr>
          <w:p w14:paraId="0B5B078C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809" w:type="dxa"/>
          </w:tcPr>
          <w:p w14:paraId="3E3D2B06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1177" w:type="dxa"/>
          </w:tcPr>
          <w:p w14:paraId="4BA8629D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5450" w:type="dxa"/>
          </w:tcPr>
          <w:p w14:paraId="15DC0E49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  <w:r w:rsidRPr="00D03B90">
              <w:rPr>
                <w:rFonts w:ascii="Montserrat" w:hAnsi="Montserrat"/>
                <w:szCs w:val="24"/>
              </w:rPr>
              <w:t>Floor drain(s)</w:t>
            </w:r>
          </w:p>
        </w:tc>
      </w:tr>
      <w:tr w:rsidR="005A764B" w:rsidRPr="00D03B90" w14:paraId="4845B4BC" w14:textId="77777777" w:rsidTr="004A006A">
        <w:tc>
          <w:tcPr>
            <w:tcW w:w="748" w:type="dxa"/>
          </w:tcPr>
          <w:p w14:paraId="0621086F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686" w:type="dxa"/>
          </w:tcPr>
          <w:p w14:paraId="3C4D467E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809" w:type="dxa"/>
          </w:tcPr>
          <w:p w14:paraId="7B962424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1177" w:type="dxa"/>
          </w:tcPr>
          <w:p w14:paraId="49F56726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5450" w:type="dxa"/>
          </w:tcPr>
          <w:p w14:paraId="6682F033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  <w:r w:rsidRPr="00D03B90">
              <w:rPr>
                <w:rFonts w:ascii="Montserrat" w:hAnsi="Montserrat"/>
                <w:szCs w:val="24"/>
              </w:rPr>
              <w:t>Food grinder(s) / disposal(s)</w:t>
            </w:r>
          </w:p>
        </w:tc>
      </w:tr>
      <w:tr w:rsidR="005A764B" w:rsidRPr="00D03B90" w14:paraId="35073C8E" w14:textId="77777777" w:rsidTr="004A006A">
        <w:tc>
          <w:tcPr>
            <w:tcW w:w="748" w:type="dxa"/>
          </w:tcPr>
          <w:p w14:paraId="353372D4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686" w:type="dxa"/>
          </w:tcPr>
          <w:p w14:paraId="11C90363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809" w:type="dxa"/>
          </w:tcPr>
          <w:p w14:paraId="6793B4AB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1177" w:type="dxa"/>
          </w:tcPr>
          <w:p w14:paraId="2886FDCE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5450" w:type="dxa"/>
          </w:tcPr>
          <w:p w14:paraId="5DC3A113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  <w:r w:rsidRPr="00D03B90">
              <w:rPr>
                <w:rFonts w:ascii="Montserrat" w:hAnsi="Montserrat"/>
                <w:szCs w:val="24"/>
              </w:rPr>
              <w:t>Multiple compartment sink(s)</w:t>
            </w:r>
          </w:p>
        </w:tc>
      </w:tr>
      <w:tr w:rsidR="005A764B" w:rsidRPr="00D03B90" w14:paraId="1CE92BF5" w14:textId="77777777" w:rsidTr="004A006A">
        <w:tc>
          <w:tcPr>
            <w:tcW w:w="748" w:type="dxa"/>
          </w:tcPr>
          <w:p w14:paraId="71AAE794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686" w:type="dxa"/>
          </w:tcPr>
          <w:p w14:paraId="44830A5B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809" w:type="dxa"/>
          </w:tcPr>
          <w:p w14:paraId="72312CFB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1177" w:type="dxa"/>
          </w:tcPr>
          <w:p w14:paraId="639796E9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5450" w:type="dxa"/>
          </w:tcPr>
          <w:p w14:paraId="4985610E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  <w:r w:rsidRPr="00D03B90">
              <w:rPr>
                <w:rFonts w:ascii="Montserrat" w:hAnsi="Montserrat"/>
                <w:szCs w:val="24"/>
              </w:rPr>
              <w:t>Steam kettle(s)</w:t>
            </w:r>
          </w:p>
        </w:tc>
      </w:tr>
      <w:tr w:rsidR="005A764B" w:rsidRPr="00D03B90" w14:paraId="3C5E9535" w14:textId="77777777" w:rsidTr="004A006A">
        <w:tc>
          <w:tcPr>
            <w:tcW w:w="748" w:type="dxa"/>
          </w:tcPr>
          <w:p w14:paraId="38480FA0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686" w:type="dxa"/>
          </w:tcPr>
          <w:p w14:paraId="3F8C3AC0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809" w:type="dxa"/>
          </w:tcPr>
          <w:p w14:paraId="01B6B87D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1177" w:type="dxa"/>
          </w:tcPr>
          <w:p w14:paraId="59D033A1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5450" w:type="dxa"/>
          </w:tcPr>
          <w:p w14:paraId="23598561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</w:tr>
      <w:tr w:rsidR="005A764B" w:rsidRPr="00D03B90" w14:paraId="6C619E8F" w14:textId="77777777" w:rsidTr="004A006A">
        <w:tc>
          <w:tcPr>
            <w:tcW w:w="748" w:type="dxa"/>
          </w:tcPr>
          <w:p w14:paraId="138EEA39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686" w:type="dxa"/>
          </w:tcPr>
          <w:p w14:paraId="6CBC499F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809" w:type="dxa"/>
          </w:tcPr>
          <w:p w14:paraId="0E614C74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1177" w:type="dxa"/>
          </w:tcPr>
          <w:p w14:paraId="45BEC300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5450" w:type="dxa"/>
          </w:tcPr>
          <w:p w14:paraId="424BAE11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</w:tr>
      <w:tr w:rsidR="005A764B" w:rsidRPr="00D03B90" w14:paraId="2A4619D5" w14:textId="77777777" w:rsidTr="004A006A">
        <w:tc>
          <w:tcPr>
            <w:tcW w:w="748" w:type="dxa"/>
          </w:tcPr>
          <w:p w14:paraId="780CD2BA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686" w:type="dxa"/>
          </w:tcPr>
          <w:p w14:paraId="1EFD104D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809" w:type="dxa"/>
          </w:tcPr>
          <w:p w14:paraId="6D670EA5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1177" w:type="dxa"/>
          </w:tcPr>
          <w:p w14:paraId="25A9C462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  <w:tc>
          <w:tcPr>
            <w:tcW w:w="5450" w:type="dxa"/>
          </w:tcPr>
          <w:p w14:paraId="7CDFA190" w14:textId="77777777" w:rsidR="005A764B" w:rsidRPr="00D03B90" w:rsidRDefault="005A764B" w:rsidP="004A006A">
            <w:pPr>
              <w:tabs>
                <w:tab w:val="left" w:pos="2160"/>
              </w:tabs>
              <w:rPr>
                <w:rFonts w:ascii="Montserrat" w:hAnsi="Montserrat"/>
                <w:szCs w:val="24"/>
              </w:rPr>
            </w:pPr>
          </w:p>
        </w:tc>
      </w:tr>
    </w:tbl>
    <w:p w14:paraId="5E59D86B" w14:textId="74DAF0D6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37D06B1F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51AA4D77" w14:textId="6317A7F9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Are Posters in plain sight?</w:t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YES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NO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N / A</w:t>
      </w:r>
    </w:p>
    <w:p w14:paraId="0D6AB9D5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5267CD8F" w14:textId="280A9C65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Is Permit on-site?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YES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NO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N / A</w:t>
      </w:r>
    </w:p>
    <w:p w14:paraId="7345D517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590CD402" w14:textId="1D93F272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Is yellow grease recycled?</w:t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YES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NO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N / A</w:t>
      </w:r>
    </w:p>
    <w:p w14:paraId="5C2E25EB" w14:textId="77777777" w:rsidR="005A764B" w:rsidRPr="00D03B90" w:rsidRDefault="005A764B" w:rsidP="005A764B">
      <w:pPr>
        <w:tabs>
          <w:tab w:val="left" w:pos="720"/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ab/>
      </w:r>
    </w:p>
    <w:p w14:paraId="7171965D" w14:textId="77777777" w:rsidR="005A764B" w:rsidRPr="00D03B90" w:rsidRDefault="005A764B" w:rsidP="005A764B">
      <w:pPr>
        <w:tabs>
          <w:tab w:val="left" w:pos="720"/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ab/>
        <w:t>If YES, name of recycler</w:t>
      </w:r>
    </w:p>
    <w:p w14:paraId="2DA26080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DAB3B44" wp14:editId="3D0D836F">
                <wp:simplePos x="0" y="0"/>
                <wp:positionH relativeFrom="column">
                  <wp:posOffset>2258948</wp:posOffset>
                </wp:positionH>
                <wp:positionV relativeFrom="paragraph">
                  <wp:posOffset>2286</wp:posOffset>
                </wp:positionV>
                <wp:extent cx="2788539" cy="12192"/>
                <wp:effectExtent l="0" t="0" r="12065" b="26035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88539" cy="12192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338775" id="Straight Connector 37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7.85pt,.2pt" to="397.4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" strokecolor="#4a7ebb"/>
            </w:pict>
          </mc:Fallback>
        </mc:AlternateContent>
      </w:r>
    </w:p>
    <w:p w14:paraId="495CEBEF" w14:textId="4FC8C3F9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Is Employee BMP Log up-to-date?</w:t>
      </w:r>
      <w:r w:rsidRPr="00D03B90">
        <w:rPr>
          <w:rFonts w:ascii="Montserrat" w:hAnsi="Montserrat"/>
          <w:szCs w:val="24"/>
        </w:rPr>
        <w:tab/>
        <w:t>YES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NO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N / A</w:t>
      </w:r>
    </w:p>
    <w:p w14:paraId="0CD41D13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406C0EEF" w14:textId="64130903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Are pictures attached?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  <w:t>YES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NO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N / A</w:t>
      </w:r>
    </w:p>
    <w:p w14:paraId="0C85C709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03316071" w14:textId="494DA4F6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Follow-up inspection required?</w:t>
      </w:r>
      <w:r w:rsidRPr="00D03B90">
        <w:rPr>
          <w:rFonts w:ascii="Montserrat" w:hAnsi="Montserrat"/>
          <w:szCs w:val="24"/>
        </w:rPr>
        <w:tab/>
        <w:t>YES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NO</w:t>
      </w:r>
    </w:p>
    <w:p w14:paraId="184D7D0F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6FC37028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Information requested from facility</w:t>
      </w:r>
    </w:p>
    <w:p w14:paraId="37B298DB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599ED9CE" w14:textId="77777777" w:rsidR="005A764B" w:rsidRPr="00D03B90" w:rsidRDefault="005A764B" w:rsidP="005A764B">
      <w:pPr>
        <w:tabs>
          <w:tab w:val="left" w:pos="1440"/>
        </w:tabs>
        <w:spacing w:after="240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A780A19" wp14:editId="7A283393">
                <wp:simplePos x="0" y="0"/>
                <wp:positionH relativeFrom="column">
                  <wp:posOffset>2550922</wp:posOffset>
                </wp:positionH>
                <wp:positionV relativeFrom="paragraph">
                  <wp:posOffset>161925</wp:posOffset>
                </wp:positionV>
                <wp:extent cx="1097280" cy="0"/>
                <wp:effectExtent l="0" t="0" r="26670" b="1905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9728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4889E8" id="Straight Connector 74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85pt,12.75pt" to="287.25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" strokecolor="#4a7ebb"/>
            </w:pict>
          </mc:Fallback>
        </mc:AlternateContent>
      </w: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34F8E14" wp14:editId="4E0A82E3">
                <wp:simplePos x="0" y="0"/>
                <wp:positionH relativeFrom="column">
                  <wp:posOffset>377952</wp:posOffset>
                </wp:positionH>
                <wp:positionV relativeFrom="paragraph">
                  <wp:posOffset>164465</wp:posOffset>
                </wp:positionV>
                <wp:extent cx="450850" cy="1"/>
                <wp:effectExtent l="0" t="0" r="25400" b="19050"/>
                <wp:wrapNone/>
                <wp:docPr id="70" name="Straight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0850" cy="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A234F2" id="Straight Connector 70" o:spid="_x0000_s1026" style="position:absolute;flip:y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9.75pt,12.95pt" to="65.2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" strokecolor="#4472c4 [3204]" strokeweight=".5pt">
                <v:stroke joinstyle="miter"/>
              </v:line>
            </w:pict>
          </mc:Fallback>
        </mc:AlternateContent>
      </w:r>
      <w:r w:rsidRPr="00D03B90">
        <w:rPr>
          <w:rFonts w:ascii="Montserrat" w:hAnsi="Montserrat"/>
          <w:szCs w:val="24"/>
        </w:rPr>
        <w:tab/>
        <w:t xml:space="preserve">Annual Report for   </w:t>
      </w:r>
    </w:p>
    <w:p w14:paraId="3E16A248" w14:textId="77777777" w:rsidR="005A764B" w:rsidRPr="00D03B90" w:rsidRDefault="005A764B" w:rsidP="005A764B">
      <w:pPr>
        <w:tabs>
          <w:tab w:val="left" w:pos="1440"/>
        </w:tabs>
        <w:spacing w:after="240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44C0E6B" wp14:editId="74D1CB13">
                <wp:simplePos x="0" y="0"/>
                <wp:positionH relativeFrom="column">
                  <wp:posOffset>363855</wp:posOffset>
                </wp:positionH>
                <wp:positionV relativeFrom="paragraph">
                  <wp:posOffset>161417</wp:posOffset>
                </wp:positionV>
                <wp:extent cx="450850" cy="0"/>
                <wp:effectExtent l="0" t="0" r="25400" b="19050"/>
                <wp:wrapNone/>
                <wp:docPr id="71" name="Straight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08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5E9987" id="Straight Connector 71" o:spid="_x0000_s1026" style="position:absolute;flip:y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8.65pt,12.7pt" to="64.1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" strokecolor="#4a7ebb"/>
            </w:pict>
          </mc:Fallback>
        </mc:AlternateContent>
      </w:r>
      <w:r w:rsidRPr="00D03B90">
        <w:rPr>
          <w:rFonts w:ascii="Montserrat" w:hAnsi="Montserrat"/>
          <w:szCs w:val="24"/>
        </w:rPr>
        <w:tab/>
        <w:t>Employee BMP Log</w:t>
      </w:r>
    </w:p>
    <w:p w14:paraId="055C73F5" w14:textId="77777777" w:rsidR="005A764B" w:rsidRPr="00D03B90" w:rsidRDefault="005A764B" w:rsidP="005A764B">
      <w:pPr>
        <w:tabs>
          <w:tab w:val="left" w:pos="1440"/>
        </w:tabs>
        <w:spacing w:after="240"/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F689E8D" wp14:editId="5B974A6F">
                <wp:simplePos x="0" y="0"/>
                <wp:positionH relativeFrom="column">
                  <wp:posOffset>2531110</wp:posOffset>
                </wp:positionH>
                <wp:positionV relativeFrom="paragraph">
                  <wp:posOffset>184912</wp:posOffset>
                </wp:positionV>
                <wp:extent cx="1097280" cy="0"/>
                <wp:effectExtent l="0" t="0" r="26670" b="19050"/>
                <wp:wrapNone/>
                <wp:docPr id="73" name="Straight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9728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D519D5" id="Straight Connector 73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9.3pt,14.55pt" to="285.7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" strokecolor="#4a7ebb"/>
            </w:pict>
          </mc:Fallback>
        </mc:AlternateContent>
      </w: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60F5B8A" wp14:editId="2637A775">
                <wp:simplePos x="0" y="0"/>
                <wp:positionH relativeFrom="column">
                  <wp:posOffset>377825</wp:posOffset>
                </wp:positionH>
                <wp:positionV relativeFrom="paragraph">
                  <wp:posOffset>178308</wp:posOffset>
                </wp:positionV>
                <wp:extent cx="450850" cy="0"/>
                <wp:effectExtent l="0" t="0" r="25400" b="19050"/>
                <wp:wrapNone/>
                <wp:docPr id="72" name="Straight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08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D28FE6" id="Straight Connector 72" o:spid="_x0000_s1026" style="position:absolute;flip:y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9.75pt,14.05pt" to="65.2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" strokecolor="#4a7ebb"/>
            </w:pict>
          </mc:Fallback>
        </mc:AlternateContent>
      </w:r>
      <w:r w:rsidRPr="00D03B90">
        <w:rPr>
          <w:rFonts w:ascii="Montserrat" w:hAnsi="Montserrat"/>
          <w:szCs w:val="24"/>
        </w:rPr>
        <w:tab/>
        <w:t xml:space="preserve">Cleaning Report for    </w:t>
      </w:r>
    </w:p>
    <w:p w14:paraId="46D942A3" w14:textId="77777777" w:rsidR="005A764B" w:rsidRPr="00D03B90" w:rsidRDefault="005A764B" w:rsidP="005A764B">
      <w:pPr>
        <w:tabs>
          <w:tab w:val="left" w:pos="1440"/>
          <w:tab w:val="left" w:pos="2160"/>
        </w:tabs>
        <w:spacing w:after="240"/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ab/>
        <w:t>Other</w:t>
      </w:r>
    </w:p>
    <w:p w14:paraId="17DE4FBE" w14:textId="77777777" w:rsidR="005A764B" w:rsidRPr="00D03B90" w:rsidRDefault="005A764B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02003AD" wp14:editId="2739EB53">
                <wp:simplePos x="0" y="0"/>
                <wp:positionH relativeFrom="column">
                  <wp:posOffset>921258</wp:posOffset>
                </wp:positionH>
                <wp:positionV relativeFrom="paragraph">
                  <wp:posOffset>64770</wp:posOffset>
                </wp:positionV>
                <wp:extent cx="3803904" cy="0"/>
                <wp:effectExtent l="0" t="0" r="25400" b="19050"/>
                <wp:wrapNone/>
                <wp:docPr id="69" name="Straight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0390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94FB5A" id="Straight Connector 69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2.55pt,5.1pt" to="372.05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</w:p>
    <w:p w14:paraId="46A5EE69" w14:textId="7D09F965" w:rsidR="005A764B" w:rsidRDefault="005A764B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02B1A3BD" w14:textId="73E32980" w:rsidR="00066505" w:rsidRDefault="00066505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6CBC1B45" w14:textId="076F1C15" w:rsidR="00066505" w:rsidRDefault="00066505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4C950867" w14:textId="77777777" w:rsidR="00066505" w:rsidRPr="00D03B90" w:rsidRDefault="00066505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55774A0C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32F27920" w14:textId="6BC94608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lastRenderedPageBreak/>
        <w:t>Information requested by facility</w:t>
      </w:r>
    </w:p>
    <w:p w14:paraId="66B8096F" w14:textId="6216D870" w:rsidR="005A764B" w:rsidRPr="00D03B90" w:rsidRDefault="005A764B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217A3281" w14:textId="0C7028CB" w:rsidR="005A764B" w:rsidRDefault="005A764B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45D9B143" w14:textId="4B72360D" w:rsidR="00066505" w:rsidRDefault="00066505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77905AF9" w14:textId="77FF02E2" w:rsidR="00066505" w:rsidRDefault="00066505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0D1E7ED5" w14:textId="65F4660D" w:rsidR="00066505" w:rsidRDefault="00066505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6BFBF529" w14:textId="3BF90A13" w:rsidR="00066505" w:rsidRDefault="00066505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5C044F32" w14:textId="2C5F1844" w:rsidR="00066505" w:rsidRDefault="00066505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5732C025" w14:textId="5102244E" w:rsidR="00066505" w:rsidRDefault="00066505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5A37AE82" w14:textId="77777777" w:rsidR="00066505" w:rsidRPr="00D03B90" w:rsidRDefault="00066505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0EC88234" w14:textId="024EA191" w:rsidR="005A764B" w:rsidRPr="00D03B90" w:rsidRDefault="005A764B" w:rsidP="005A764B">
      <w:pPr>
        <w:tabs>
          <w:tab w:val="left" w:pos="1440"/>
          <w:tab w:val="left" w:pos="2160"/>
        </w:tabs>
        <w:rPr>
          <w:rFonts w:ascii="Montserrat" w:hAnsi="Montserrat"/>
          <w:b/>
          <w:bCs/>
          <w:szCs w:val="24"/>
          <w:u w:val="single"/>
        </w:rPr>
      </w:pPr>
      <w:r w:rsidRPr="00D03B90">
        <w:rPr>
          <w:rFonts w:ascii="Montserrat" w:hAnsi="Montserrat"/>
          <w:b/>
          <w:bCs/>
          <w:szCs w:val="24"/>
          <w:u w:val="single"/>
        </w:rPr>
        <w:t>Conclusion:</w:t>
      </w:r>
    </w:p>
    <w:p w14:paraId="1D98E5D6" w14:textId="0DB5F207" w:rsidR="0016297D" w:rsidRPr="00D03B90" w:rsidRDefault="0016297D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00DBF14D" w14:textId="02A186B3" w:rsidR="00F004D6" w:rsidRPr="00D03B90" w:rsidRDefault="00F004D6" w:rsidP="00F004D6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Facility is exempt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YES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NO</w:t>
      </w:r>
    </w:p>
    <w:p w14:paraId="424FAAF4" w14:textId="77777777" w:rsidR="00F004D6" w:rsidRPr="00D03B90" w:rsidRDefault="00F004D6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3882E33B" w14:textId="09B92CDD" w:rsidR="005A764B" w:rsidRPr="00D03B90" w:rsidRDefault="0016297D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P</w:t>
      </w:r>
      <w:r w:rsidR="005A764B" w:rsidRPr="00D03B90">
        <w:rPr>
          <w:rFonts w:ascii="Montserrat" w:hAnsi="Montserrat"/>
          <w:szCs w:val="24"/>
        </w:rPr>
        <w:t>ermit required</w:t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>YES</w:t>
      </w:r>
      <w:r w:rsidR="005A764B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="005A764B" w:rsidRPr="00D03B90">
        <w:rPr>
          <w:rFonts w:ascii="Montserrat" w:hAnsi="Montserrat"/>
          <w:szCs w:val="24"/>
        </w:rPr>
        <w:t>NO</w:t>
      </w:r>
    </w:p>
    <w:p w14:paraId="5F4FD3D4" w14:textId="1FFAD7BB" w:rsidR="005A764B" w:rsidRPr="00D03B90" w:rsidRDefault="00133AB8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ab/>
      </w:r>
    </w:p>
    <w:p w14:paraId="4D3BFDDB" w14:textId="6310D336" w:rsidR="005A764B" w:rsidRPr="00D03B90" w:rsidRDefault="005A764B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Permit update required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  <w:t>YES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="00133AB8"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>NO</w:t>
      </w:r>
    </w:p>
    <w:p w14:paraId="53923F6B" w14:textId="2C97DF7D" w:rsidR="005A764B" w:rsidRPr="00D03B90" w:rsidRDefault="005A764B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370B9A81" w14:textId="1783B934" w:rsidR="00F004D6" w:rsidRPr="00D03B90" w:rsidRDefault="00F004D6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Cleaning frequency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  <w:t>Quarterly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  <w:t>Semi-Annual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</w:p>
    <w:p w14:paraId="52B8040A" w14:textId="77777777" w:rsidR="00F004D6" w:rsidRPr="00D03B90" w:rsidRDefault="00F004D6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</w:p>
    <w:p w14:paraId="33280DE8" w14:textId="29BB6FAC" w:rsidR="005A764B" w:rsidRPr="00D03B90" w:rsidRDefault="00F004D6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  <w:t>Annual</w:t>
      </w:r>
      <w:r w:rsidRPr="00D03B90">
        <w:rPr>
          <w:rFonts w:ascii="Montserrat" w:hAnsi="Montserrat"/>
          <w:szCs w:val="24"/>
        </w:rPr>
        <w:tab/>
      </w:r>
      <w:r w:rsidRPr="00D03B90">
        <w:rPr>
          <w:rFonts w:ascii="Montserrat" w:hAnsi="Montserrat"/>
          <w:szCs w:val="24"/>
        </w:rPr>
        <w:tab/>
        <w:t>Other</w:t>
      </w:r>
      <w:r w:rsidRPr="00D03B90">
        <w:rPr>
          <w:rFonts w:ascii="Montserrat" w:hAnsi="Montserrat"/>
          <w:szCs w:val="24"/>
        </w:rPr>
        <w:tab/>
      </w:r>
    </w:p>
    <w:p w14:paraId="7C2D8E4F" w14:textId="11FA3F26" w:rsidR="005A764B" w:rsidRDefault="005A764B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48555ADD" w14:textId="6A53BE61" w:rsidR="000B53CD" w:rsidRPr="00D03B90" w:rsidRDefault="000B53CD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  <w:r>
        <w:rPr>
          <w:rFonts w:ascii="Montserrat" w:hAnsi="Montserrat"/>
          <w:szCs w:val="24"/>
        </w:rPr>
        <w:t>No change in status</w:t>
      </w:r>
      <w:r>
        <w:rPr>
          <w:rFonts w:ascii="Montserrat" w:hAnsi="Montserrat"/>
          <w:szCs w:val="24"/>
        </w:rPr>
        <w:tab/>
      </w:r>
      <w:r>
        <w:rPr>
          <w:rFonts w:ascii="Montserrat" w:hAnsi="Montserrat"/>
          <w:szCs w:val="24"/>
        </w:rPr>
        <w:tab/>
        <w:t>YES</w:t>
      </w:r>
      <w:r>
        <w:rPr>
          <w:rFonts w:ascii="Montserrat" w:hAnsi="Montserrat"/>
          <w:szCs w:val="24"/>
        </w:rPr>
        <w:tab/>
      </w:r>
      <w:r>
        <w:rPr>
          <w:rFonts w:ascii="Montserrat" w:hAnsi="Montserrat"/>
          <w:szCs w:val="24"/>
        </w:rPr>
        <w:tab/>
      </w:r>
      <w:r>
        <w:rPr>
          <w:rFonts w:ascii="Montserrat" w:hAnsi="Montserrat"/>
          <w:szCs w:val="24"/>
        </w:rPr>
        <w:tab/>
        <w:t>NO</w:t>
      </w:r>
    </w:p>
    <w:p w14:paraId="3676ECF5" w14:textId="0B6D564A" w:rsidR="005A764B" w:rsidRPr="00D03B90" w:rsidRDefault="005A764B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7C93FBD8" w14:textId="543178B1" w:rsidR="005A764B" w:rsidRPr="00D03B90" w:rsidRDefault="005A764B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08EFF572" w14:textId="78A7D367" w:rsidR="005A764B" w:rsidRPr="00D03B90" w:rsidRDefault="005A764B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59661113" w14:textId="3BA9ED14" w:rsidR="005A764B" w:rsidRPr="00D03B90" w:rsidRDefault="005A764B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00F8F6AE" w14:textId="6A1C1F97" w:rsidR="005A764B" w:rsidRPr="00D03B90" w:rsidRDefault="005A764B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53F4CE67" w14:textId="719F35F5" w:rsidR="005A764B" w:rsidRPr="00D03B90" w:rsidRDefault="005A764B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03E5F177" w14:textId="77777777" w:rsidR="005A764B" w:rsidRPr="00D03B90" w:rsidRDefault="005A764B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3D4ED89E" w14:textId="77777777" w:rsidR="005A764B" w:rsidRPr="00D03B90" w:rsidRDefault="005A764B" w:rsidP="005A764B">
      <w:pPr>
        <w:tabs>
          <w:tab w:val="left" w:pos="1440"/>
          <w:tab w:val="left" w:pos="2160"/>
        </w:tabs>
        <w:rPr>
          <w:rFonts w:ascii="Montserrat" w:hAnsi="Montserrat"/>
          <w:szCs w:val="24"/>
        </w:rPr>
      </w:pPr>
    </w:p>
    <w:p w14:paraId="14D8F174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61B3B0A0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458BE0E3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  <w:r w:rsidRPr="00D03B90">
        <w:rPr>
          <w:rFonts w:ascii="Montserrat" w:hAnsi="Montserrat"/>
          <w:noProof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405A312" wp14:editId="174DD42A">
                <wp:simplePos x="0" y="0"/>
                <wp:positionH relativeFrom="column">
                  <wp:posOffset>12192</wp:posOffset>
                </wp:positionH>
                <wp:positionV relativeFrom="paragraph">
                  <wp:posOffset>11049</wp:posOffset>
                </wp:positionV>
                <wp:extent cx="3095625" cy="1"/>
                <wp:effectExtent l="0" t="0" r="9525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95625" cy="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993C85" id="Straight Connector 36" o:spid="_x0000_s1026" style="position:absolute;flip:y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.95pt,.85pt" to="244.7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" strokecolor="#4472c4 [3204]" strokeweight=".5pt">
                <v:stroke joinstyle="miter"/>
              </v:line>
            </w:pict>
          </mc:Fallback>
        </mc:AlternateContent>
      </w:r>
      <w:r w:rsidRPr="00D03B90">
        <w:rPr>
          <w:rFonts w:ascii="Montserrat" w:hAnsi="Montserrat"/>
          <w:szCs w:val="24"/>
        </w:rPr>
        <w:t>Signature of inspector</w:t>
      </w:r>
    </w:p>
    <w:p w14:paraId="223F3A7C" w14:textId="77777777" w:rsidR="005A764B" w:rsidRPr="00D03B90" w:rsidRDefault="005A764B" w:rsidP="005A764B">
      <w:pPr>
        <w:tabs>
          <w:tab w:val="left" w:pos="2160"/>
        </w:tabs>
        <w:rPr>
          <w:rFonts w:ascii="Montserrat" w:hAnsi="Montserrat"/>
          <w:szCs w:val="24"/>
        </w:rPr>
      </w:pPr>
    </w:p>
    <w:p w14:paraId="3117B073" w14:textId="6EC0FF2B" w:rsidR="005A764B" w:rsidRPr="00D03B90" w:rsidRDefault="005A764B" w:rsidP="005A764B">
      <w:pPr>
        <w:rPr>
          <w:rFonts w:ascii="Montserrat" w:hAnsi="Montserrat"/>
          <w:szCs w:val="24"/>
        </w:rPr>
      </w:pPr>
      <w:r w:rsidRPr="00D03B90">
        <w:rPr>
          <w:rFonts w:ascii="Montserrat" w:hAnsi="Montserrat"/>
          <w:szCs w:val="24"/>
        </w:rPr>
        <w:t>A copy of completed form is to be submitted to the facility within 30 days of insp</w:t>
      </w:r>
      <w:r w:rsidR="00066505">
        <w:rPr>
          <w:rFonts w:ascii="Montserrat" w:hAnsi="Montserrat"/>
          <w:szCs w:val="24"/>
        </w:rPr>
        <w:t>ection</w:t>
      </w:r>
    </w:p>
    <w:p w14:paraId="430A2378" w14:textId="77777777" w:rsidR="005A764B" w:rsidRPr="00D03B90" w:rsidRDefault="005A764B" w:rsidP="005A764B">
      <w:pPr>
        <w:rPr>
          <w:rFonts w:ascii="Montserrat" w:hAnsi="Montserrat"/>
        </w:rPr>
      </w:pPr>
    </w:p>
    <w:sectPr w:rsidR="005A764B" w:rsidRPr="00D03B90" w:rsidSect="00B96E23">
      <w:headerReference w:type="default" r:id="rId12"/>
      <w:pgSz w:w="12240" w:h="15840"/>
      <w:pgMar w:top="1440" w:right="1008" w:bottom="1440" w:left="1008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FE1DF" w14:textId="77777777" w:rsidR="006A6BDC" w:rsidRDefault="006A6BDC" w:rsidP="008514E4">
      <w:r>
        <w:separator/>
      </w:r>
    </w:p>
  </w:endnote>
  <w:endnote w:type="continuationSeparator" w:id="0">
    <w:p w14:paraId="30DB89FA" w14:textId="77777777" w:rsidR="006A6BDC" w:rsidRDefault="006A6BDC" w:rsidP="008514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97A4F" w14:textId="28C1A24D" w:rsidR="00897813" w:rsidRPr="00897813" w:rsidRDefault="00B96E23" w:rsidP="00B96E23">
    <w:pPr>
      <w:pStyle w:val="Footer"/>
      <w:jc w:val="center"/>
      <w:rPr>
        <w:rFonts w:ascii="Garamond" w:hAnsi="Garamond"/>
        <w:b/>
        <w:bCs/>
        <w:sz w:val="24"/>
        <w:szCs w:val="24"/>
      </w:rPr>
    </w:pPr>
    <w:r>
      <w:rPr>
        <w:rFonts w:ascii="Garamond" w:hAnsi="Garamond"/>
        <w:b/>
        <w:bCs/>
        <w:sz w:val="24"/>
        <w:szCs w:val="24"/>
      </w:rPr>
      <w:fldChar w:fldCharType="begin"/>
    </w:r>
    <w:r>
      <w:rPr>
        <w:rFonts w:ascii="Garamond" w:hAnsi="Garamond"/>
        <w:b/>
        <w:bCs/>
        <w:sz w:val="24"/>
        <w:szCs w:val="24"/>
      </w:rPr>
      <w:instrText xml:space="preserve"> FILENAME   \* MERGEFORMAT </w:instrText>
    </w:r>
    <w:r>
      <w:rPr>
        <w:rFonts w:ascii="Garamond" w:hAnsi="Garamond"/>
        <w:b/>
        <w:bCs/>
        <w:sz w:val="24"/>
        <w:szCs w:val="24"/>
      </w:rPr>
      <w:fldChar w:fldCharType="separate"/>
    </w:r>
    <w:r>
      <w:rPr>
        <w:rFonts w:ascii="Garamond" w:hAnsi="Garamond"/>
        <w:b/>
        <w:bCs/>
        <w:noProof/>
        <w:sz w:val="24"/>
        <w:szCs w:val="24"/>
      </w:rPr>
      <w:t>FOG Inspection Form Blank 2022-12-05</w:t>
    </w:r>
    <w:r>
      <w:rPr>
        <w:rFonts w:ascii="Garamond" w:hAnsi="Garamond"/>
        <w:b/>
        <w:bCs/>
        <w:sz w:val="24"/>
        <w:szCs w:val="24"/>
      </w:rPr>
      <w:fldChar w:fldCharType="end"/>
    </w:r>
    <w:r>
      <w:rPr>
        <w:rFonts w:ascii="Garamond" w:hAnsi="Garamond"/>
        <w:b/>
        <w:bCs/>
        <w:sz w:val="24"/>
        <w:szCs w:val="24"/>
      </w:rPr>
      <w:t xml:space="preserve">                                        P</w:t>
    </w:r>
    <w:r w:rsidR="00897813">
      <w:rPr>
        <w:rFonts w:ascii="Garamond" w:hAnsi="Garamond"/>
        <w:b/>
        <w:bCs/>
        <w:sz w:val="24"/>
        <w:szCs w:val="24"/>
      </w:rPr>
      <w:t xml:space="preserve">age </w:t>
    </w:r>
    <w:r w:rsidR="00897813">
      <w:rPr>
        <w:rFonts w:ascii="Garamond" w:hAnsi="Garamond"/>
        <w:b/>
        <w:bCs/>
        <w:sz w:val="24"/>
        <w:szCs w:val="24"/>
      </w:rPr>
      <w:fldChar w:fldCharType="begin"/>
    </w:r>
    <w:r w:rsidR="00897813">
      <w:rPr>
        <w:rFonts w:ascii="Garamond" w:hAnsi="Garamond"/>
        <w:b/>
        <w:bCs/>
        <w:sz w:val="24"/>
        <w:szCs w:val="24"/>
      </w:rPr>
      <w:instrText xml:space="preserve"> PAGE   \* MERGEFORMAT </w:instrText>
    </w:r>
    <w:r w:rsidR="00897813">
      <w:rPr>
        <w:rFonts w:ascii="Garamond" w:hAnsi="Garamond"/>
        <w:b/>
        <w:bCs/>
        <w:sz w:val="24"/>
        <w:szCs w:val="24"/>
      </w:rPr>
      <w:fldChar w:fldCharType="separate"/>
    </w:r>
    <w:r w:rsidR="00897813">
      <w:rPr>
        <w:rFonts w:ascii="Garamond" w:hAnsi="Garamond"/>
        <w:b/>
        <w:bCs/>
        <w:noProof/>
        <w:sz w:val="24"/>
        <w:szCs w:val="24"/>
      </w:rPr>
      <w:t>1</w:t>
    </w:r>
    <w:r w:rsidR="00897813">
      <w:rPr>
        <w:rFonts w:ascii="Garamond" w:hAnsi="Garamond"/>
        <w:b/>
        <w:bCs/>
        <w:sz w:val="24"/>
        <w:szCs w:val="24"/>
      </w:rPr>
      <w:fldChar w:fldCharType="end"/>
    </w:r>
    <w:r w:rsidR="00897813">
      <w:rPr>
        <w:rFonts w:ascii="Garamond" w:hAnsi="Garamond"/>
        <w:b/>
        <w:bCs/>
        <w:sz w:val="24"/>
        <w:szCs w:val="24"/>
      </w:rPr>
      <w:t xml:space="preserve"> of  </w:t>
    </w:r>
    <w:r w:rsidR="00897813">
      <w:rPr>
        <w:rFonts w:ascii="Garamond" w:hAnsi="Garamond"/>
        <w:b/>
        <w:bCs/>
        <w:sz w:val="24"/>
        <w:szCs w:val="24"/>
      </w:rPr>
      <w:fldChar w:fldCharType="begin"/>
    </w:r>
    <w:r w:rsidR="00897813">
      <w:rPr>
        <w:rFonts w:ascii="Garamond" w:hAnsi="Garamond"/>
        <w:b/>
        <w:bCs/>
        <w:sz w:val="24"/>
        <w:szCs w:val="24"/>
      </w:rPr>
      <w:instrText xml:space="preserve"> NUMPAGES   \* MERGEFORMAT </w:instrText>
    </w:r>
    <w:r w:rsidR="00897813">
      <w:rPr>
        <w:rFonts w:ascii="Garamond" w:hAnsi="Garamond"/>
        <w:b/>
        <w:bCs/>
        <w:sz w:val="24"/>
        <w:szCs w:val="24"/>
      </w:rPr>
      <w:fldChar w:fldCharType="separate"/>
    </w:r>
    <w:r w:rsidR="00897813">
      <w:rPr>
        <w:rFonts w:ascii="Garamond" w:hAnsi="Garamond"/>
        <w:b/>
        <w:bCs/>
        <w:noProof/>
        <w:sz w:val="24"/>
        <w:szCs w:val="24"/>
      </w:rPr>
      <w:t>2</w:t>
    </w:r>
    <w:r w:rsidR="00897813">
      <w:rPr>
        <w:rFonts w:ascii="Garamond" w:hAnsi="Garamond"/>
        <w:b/>
        <w:bCs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D6145" w14:textId="77777777" w:rsidR="006A6BDC" w:rsidRDefault="006A6BDC" w:rsidP="008514E4">
      <w:r>
        <w:separator/>
      </w:r>
    </w:p>
  </w:footnote>
  <w:footnote w:type="continuationSeparator" w:id="0">
    <w:p w14:paraId="5049574D" w14:textId="77777777" w:rsidR="006A6BDC" w:rsidRDefault="006A6BDC" w:rsidP="008514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04E7F" w14:textId="1FB2D588" w:rsidR="008514E4" w:rsidRDefault="00BA3B2F">
    <w:pPr>
      <w:pStyle w:val="Header"/>
    </w:pPr>
    <w:r>
      <w:rPr>
        <w:noProof/>
      </w:rPr>
      <w:drawing>
        <wp:anchor distT="0" distB="0" distL="114300" distR="114300" simplePos="0" relativeHeight="251659264" behindDoc="1" locked="1" layoutInCell="1" allowOverlap="1" wp14:anchorId="2AB6737C" wp14:editId="48B7875D">
          <wp:simplePos x="0" y="0"/>
          <wp:positionH relativeFrom="page">
            <wp:posOffset>-7620</wp:posOffset>
          </wp:positionH>
          <wp:positionV relativeFrom="page">
            <wp:posOffset>-428625</wp:posOffset>
          </wp:positionV>
          <wp:extent cx="7771765" cy="1599565"/>
          <wp:effectExtent l="0" t="0" r="635" b="0"/>
          <wp:wrapNone/>
          <wp:docPr id="20" name="Picture 20" descr="Graphical user interface, applicatio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application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765" cy="1599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7304E80" w14:textId="77777777" w:rsidR="008514E4" w:rsidRDefault="008514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894EC" w14:textId="7C8F9E52" w:rsidR="004B14ED" w:rsidRDefault="004B14ED">
    <w:pPr>
      <w:pStyle w:val="Header"/>
    </w:pPr>
  </w:p>
  <w:p w14:paraId="17761DF8" w14:textId="77777777" w:rsidR="004B14ED" w:rsidRDefault="004B14E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tDA3NjO3MDUHMpV0lIJTi4sz8/NACixrAT5B/A4sAAAA"/>
  </w:docVars>
  <w:rsids>
    <w:rsidRoot w:val="008514E4"/>
    <w:rsid w:val="00066505"/>
    <w:rsid w:val="000A008D"/>
    <w:rsid w:val="000B53CD"/>
    <w:rsid w:val="00133AB8"/>
    <w:rsid w:val="0016297D"/>
    <w:rsid w:val="003F1455"/>
    <w:rsid w:val="004B14ED"/>
    <w:rsid w:val="0053549B"/>
    <w:rsid w:val="005A764B"/>
    <w:rsid w:val="00607765"/>
    <w:rsid w:val="00621166"/>
    <w:rsid w:val="0065684F"/>
    <w:rsid w:val="006A6BDC"/>
    <w:rsid w:val="00730ED0"/>
    <w:rsid w:val="00745059"/>
    <w:rsid w:val="007B38BB"/>
    <w:rsid w:val="008115C0"/>
    <w:rsid w:val="00850938"/>
    <w:rsid w:val="008514E4"/>
    <w:rsid w:val="00897813"/>
    <w:rsid w:val="008B05BB"/>
    <w:rsid w:val="008B6C71"/>
    <w:rsid w:val="008F1F6D"/>
    <w:rsid w:val="00A040BE"/>
    <w:rsid w:val="00AC699C"/>
    <w:rsid w:val="00B54B69"/>
    <w:rsid w:val="00B96E23"/>
    <w:rsid w:val="00BA3A5B"/>
    <w:rsid w:val="00BA3B2F"/>
    <w:rsid w:val="00C509A8"/>
    <w:rsid w:val="00CC456B"/>
    <w:rsid w:val="00D03B90"/>
    <w:rsid w:val="00D10CE5"/>
    <w:rsid w:val="00E60B05"/>
    <w:rsid w:val="00E654E5"/>
    <w:rsid w:val="00E7016A"/>
    <w:rsid w:val="00EA0808"/>
    <w:rsid w:val="00F004D6"/>
    <w:rsid w:val="00FB50BE"/>
    <w:rsid w:val="20051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77304E55"/>
  <w15:chartTrackingRefBased/>
  <w15:docId w15:val="{1012876C-B655-4228-8D7E-298607EAF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4E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Book Antiqua" w:eastAsia="Times New Roman" w:hAnsi="Book Antiqua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14E4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14E4"/>
    <w:pPr>
      <w:tabs>
        <w:tab w:val="center" w:pos="4680"/>
        <w:tab w:val="right" w:pos="9360"/>
      </w:tabs>
      <w:overflowPunct/>
      <w:autoSpaceDE/>
      <w:autoSpaceDN/>
      <w:adjustRightInd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514E4"/>
  </w:style>
  <w:style w:type="paragraph" w:styleId="Footer">
    <w:name w:val="footer"/>
    <w:basedOn w:val="Normal"/>
    <w:link w:val="FooterChar"/>
    <w:uiPriority w:val="99"/>
    <w:unhideWhenUsed/>
    <w:rsid w:val="008514E4"/>
    <w:pPr>
      <w:tabs>
        <w:tab w:val="center" w:pos="4680"/>
        <w:tab w:val="right" w:pos="9360"/>
      </w:tabs>
      <w:overflowPunct/>
      <w:autoSpaceDE/>
      <w:autoSpaceDN/>
      <w:adjustRightInd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514E4"/>
  </w:style>
  <w:style w:type="paragraph" w:customStyle="1" w:styleId="BasicParagraph">
    <w:name w:val="[Basic Paragraph]"/>
    <w:basedOn w:val="Normal"/>
    <w:uiPriority w:val="99"/>
    <w:rsid w:val="008514E4"/>
    <w:pPr>
      <w:overflowPunct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zCs w:val="24"/>
    </w:rPr>
  </w:style>
  <w:style w:type="paragraph" w:styleId="NoSpacing">
    <w:name w:val="No Spacing"/>
    <w:uiPriority w:val="1"/>
    <w:qFormat/>
    <w:rsid w:val="008514E4"/>
    <w:pPr>
      <w:spacing w:after="0" w:line="240" w:lineRule="auto"/>
    </w:pPr>
  </w:style>
  <w:style w:type="table" w:styleId="TableGrid">
    <w:name w:val="Table Grid"/>
    <w:basedOn w:val="TableNormal"/>
    <w:rsid w:val="008514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514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2018AnnualReport">
    <w:name w:val="2018 Annual Report"/>
    <w:basedOn w:val="Normal"/>
    <w:uiPriority w:val="99"/>
    <w:rsid w:val="00EA0808"/>
    <w:pPr>
      <w:suppressAutoHyphens/>
      <w:overflowPunct/>
      <w:spacing w:line="288" w:lineRule="auto"/>
      <w:textAlignment w:val="center"/>
    </w:pPr>
    <w:rPr>
      <w:rFonts w:ascii="Lato" w:eastAsiaTheme="minorHAnsi" w:hAnsi="Lato" w:cs="Lato"/>
      <w:color w:val="000000"/>
      <w:szCs w:val="24"/>
    </w:rPr>
  </w:style>
  <w:style w:type="paragraph" w:styleId="BlockText">
    <w:name w:val="Block Text"/>
    <w:basedOn w:val="Normal"/>
    <w:rsid w:val="00E654E5"/>
    <w:pPr>
      <w:overflowPunct/>
      <w:autoSpaceDE/>
      <w:autoSpaceDN/>
      <w:adjustRightInd/>
      <w:spacing w:after="120"/>
      <w:ind w:right="1440"/>
      <w:textAlignment w:val="auto"/>
    </w:pPr>
    <w:rPr>
      <w:rFonts w:ascii="Times New Roman" w:hAnsi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05B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5BB"/>
    <w:rPr>
      <w:rFonts w:ascii="Segoe UI" w:eastAsia="Times New Roman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0A008D"/>
    <w:pPr>
      <w:overflowPunct/>
      <w:autoSpaceDE/>
      <w:autoSpaceDN/>
      <w:adjustRightInd/>
      <w:spacing w:after="220" w:line="180" w:lineRule="atLeast"/>
      <w:ind w:left="835"/>
      <w:jc w:val="both"/>
      <w:textAlignment w:val="auto"/>
    </w:pPr>
    <w:rPr>
      <w:rFonts w:ascii="Arial" w:hAnsi="Arial"/>
      <w:spacing w:val="-5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0A008D"/>
    <w:rPr>
      <w:rFonts w:ascii="Arial" w:eastAsia="Times New Roman" w:hAnsi="Arial" w:cs="Times New Roman"/>
      <w:spacing w:val="-5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3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A07FCFA14044586C5E36F36E8EA3B" ma:contentTypeVersion="10" ma:contentTypeDescription="Create a new document." ma:contentTypeScope="" ma:versionID="fc56cf52e25a6b24db3826e4df10c4e2">
  <xsd:schema xmlns:xsd="http://www.w3.org/2001/XMLSchema" xmlns:xs="http://www.w3.org/2001/XMLSchema" xmlns:p="http://schemas.microsoft.com/office/2006/metadata/properties" xmlns:ns2="51a056d9-2f28-442b-a184-1a444a9b33fb" xmlns:ns3="778450d0-cba3-4bda-b2d9-8c54932fb106" targetNamespace="http://schemas.microsoft.com/office/2006/metadata/properties" ma:root="true" ma:fieldsID="e56ef1bbb7c9baec041a78b9c9804553" ns2:_="" ns3:_="">
    <xsd:import namespace="51a056d9-2f28-442b-a184-1a444a9b33fb"/>
    <xsd:import namespace="778450d0-cba3-4bda-b2d9-8c54932fb1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a056d9-2f28-442b-a184-1a444a9b33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8450d0-cba3-4bda-b2d9-8c54932fb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3524D-93ED-44DF-B555-2F10574C5E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B279665-D601-4E28-AC06-C099D46EE8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1C5AF1-F046-4914-8F2D-AA055EF8CC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994CBC-E363-4774-83AF-0FE46F445E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a056d9-2f28-442b-a184-1a444a9b33fb"/>
    <ds:schemaRef ds:uri="778450d0-cba3-4bda-b2d9-8c54932fb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47</Words>
  <Characters>1981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o, David</dc:creator>
  <cp:keywords/>
  <dc:description/>
  <cp:lastModifiedBy>Houchins, Teresa</cp:lastModifiedBy>
  <cp:revision>2</cp:revision>
  <cp:lastPrinted>2021-10-12T16:03:00Z</cp:lastPrinted>
  <dcterms:created xsi:type="dcterms:W3CDTF">2023-02-23T19:40:00Z</dcterms:created>
  <dcterms:modified xsi:type="dcterms:W3CDTF">2023-02-23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A07FCFA14044586C5E36F36E8EA3B</vt:lpwstr>
  </property>
</Properties>
</file>